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6F86" w:rsidRDefault="00CA6F86" w:rsidP="00CA6F86">
      <w:pPr>
        <w:jc w:val="center"/>
        <w:rPr>
          <w:b/>
          <w:sz w:val="56"/>
          <w:szCs w:val="56"/>
        </w:rPr>
      </w:pPr>
    </w:p>
    <w:p w:rsidR="00CA6F86" w:rsidRDefault="00CA6F86" w:rsidP="00CA6F86">
      <w:pPr>
        <w:jc w:val="center"/>
        <w:rPr>
          <w:b/>
          <w:sz w:val="56"/>
          <w:szCs w:val="56"/>
        </w:rPr>
      </w:pPr>
    </w:p>
    <w:p w:rsidR="00CA6F86" w:rsidRDefault="00CA6F86" w:rsidP="00CA6F86">
      <w:pPr>
        <w:jc w:val="center"/>
        <w:rPr>
          <w:b/>
          <w:sz w:val="56"/>
          <w:szCs w:val="56"/>
        </w:rPr>
      </w:pPr>
    </w:p>
    <w:p w:rsidR="00CA6F86" w:rsidRDefault="00CA6F86" w:rsidP="00CA6F86">
      <w:pPr>
        <w:jc w:val="center"/>
        <w:rPr>
          <w:b/>
          <w:sz w:val="56"/>
          <w:szCs w:val="56"/>
        </w:rPr>
      </w:pPr>
    </w:p>
    <w:p w:rsidR="00CA6F86" w:rsidRDefault="00CA6F86" w:rsidP="00CA6F86">
      <w:pPr>
        <w:jc w:val="center"/>
        <w:rPr>
          <w:b/>
          <w:sz w:val="56"/>
          <w:szCs w:val="56"/>
        </w:rPr>
      </w:pPr>
    </w:p>
    <w:p w:rsidR="00CA6F86" w:rsidRDefault="00CA6F86" w:rsidP="00CA6F86">
      <w:pPr>
        <w:jc w:val="center"/>
        <w:rPr>
          <w:b/>
          <w:sz w:val="56"/>
          <w:szCs w:val="56"/>
        </w:rPr>
      </w:pPr>
    </w:p>
    <w:p w:rsidR="009A30FF" w:rsidRDefault="009A30FF" w:rsidP="00CA6F86">
      <w:pPr>
        <w:jc w:val="center"/>
        <w:rPr>
          <w:b/>
          <w:sz w:val="56"/>
          <w:szCs w:val="56"/>
        </w:rPr>
      </w:pPr>
    </w:p>
    <w:p w:rsidR="00CA6F86" w:rsidRDefault="00E443F9">
      <w:pPr>
        <w:rPr>
          <w:b/>
          <w:sz w:val="56"/>
          <w:szCs w:val="56"/>
        </w:rPr>
      </w:pPr>
      <w:r>
        <w:rPr>
          <w:noProof/>
        </w:rPr>
        <w:drawing>
          <wp:inline distT="0" distB="0" distL="0" distR="0" wp14:anchorId="4096B0BB" wp14:editId="7A6B6EE3">
            <wp:extent cx="5943600" cy="782955"/>
            <wp:effectExtent l="0" t="0" r="0" b="0"/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2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A6F86">
        <w:rPr>
          <w:b/>
          <w:sz w:val="56"/>
          <w:szCs w:val="56"/>
        </w:rPr>
        <w:br w:type="page"/>
      </w:r>
    </w:p>
    <w:p w:rsidR="002733FB" w:rsidRPr="009A30FF" w:rsidRDefault="00CA6F86" w:rsidP="009A30FF">
      <w:pPr>
        <w:jc w:val="center"/>
        <w:rPr>
          <w:b/>
          <w:u w:val="single"/>
        </w:rPr>
      </w:pPr>
      <w:r w:rsidRPr="009A30FF">
        <w:rPr>
          <w:b/>
          <w:u w:val="single"/>
        </w:rPr>
        <w:lastRenderedPageBreak/>
        <w:t>Table of Contents</w:t>
      </w:r>
    </w:p>
    <w:p w:rsidR="002733FB" w:rsidRDefault="00CA6F86" w:rsidP="002733FB">
      <w:r>
        <w:t xml:space="preserve">1.0 </w:t>
      </w:r>
      <w:r w:rsidR="002733FB">
        <w:t xml:space="preserve">      </w:t>
      </w:r>
      <w:r>
        <w:t>Objective &amp; Goals................................................................................................</w:t>
      </w:r>
      <w:r w:rsidR="00294B81">
        <w:t>..............................3</w:t>
      </w:r>
    </w:p>
    <w:p w:rsidR="002733FB" w:rsidRDefault="00CA6F86" w:rsidP="002733FB">
      <w:r>
        <w:t xml:space="preserve">2.0 </w:t>
      </w:r>
      <w:r w:rsidR="002733FB">
        <w:t xml:space="preserve">      </w:t>
      </w:r>
      <w:r>
        <w:t xml:space="preserve">Network Topology Design &amp; Construction .......................................................................................4 </w:t>
      </w:r>
    </w:p>
    <w:p w:rsidR="002733FB" w:rsidRDefault="000B0678" w:rsidP="002733FB">
      <w:r>
        <w:t xml:space="preserve">    2.1</w:t>
      </w:r>
      <w:r w:rsidR="002733FB">
        <w:t xml:space="preserve"> </w:t>
      </w:r>
      <w:r w:rsidR="00CA6F86">
        <w:t xml:space="preserve">Example 1 - Building a basic network topology using </w:t>
      </w:r>
      <w:proofErr w:type="spellStart"/>
      <w:r w:rsidR="00CA6F86">
        <w:t>MiniEdit</w:t>
      </w:r>
      <w:proofErr w:type="spellEnd"/>
      <w:r w:rsidR="00CA6F86">
        <w:t xml:space="preserve"> GUI ......................</w:t>
      </w:r>
      <w:r w:rsidR="003A3ADF">
        <w:t>.............................4</w:t>
      </w:r>
    </w:p>
    <w:p w:rsidR="002733FB" w:rsidRDefault="002733FB" w:rsidP="002733FB">
      <w:r>
        <w:t xml:space="preserve">        </w:t>
      </w:r>
      <w:r w:rsidR="00CA6F86">
        <w:t>Topology Design....................................................................................................</w:t>
      </w:r>
      <w:r w:rsidR="00D03643">
        <w:t>................................4</w:t>
      </w:r>
      <w:r w:rsidR="00CA6F86">
        <w:t xml:space="preserve"> </w:t>
      </w:r>
    </w:p>
    <w:p w:rsidR="002733FB" w:rsidRDefault="002733FB" w:rsidP="002733FB">
      <w:r>
        <w:t xml:space="preserve">        </w:t>
      </w:r>
      <w:r w:rsidR="00CA6F86">
        <w:t>Running the topology.............................................................................................</w:t>
      </w:r>
      <w:r w:rsidR="00D03643">
        <w:t>...............................7</w:t>
      </w:r>
    </w:p>
    <w:p w:rsidR="002733FB" w:rsidRDefault="000B0678" w:rsidP="002733FB">
      <w:r>
        <w:t xml:space="preserve">     2.2</w:t>
      </w:r>
      <w:r w:rsidR="00CA6F86">
        <w:t xml:space="preserve"> Example 1 - Building a basic network topology programmatically..........................</w:t>
      </w:r>
      <w:r w:rsidR="00114236">
        <w:t>.........................10</w:t>
      </w:r>
    </w:p>
    <w:p w:rsidR="002733FB" w:rsidRDefault="000B0678" w:rsidP="002733FB">
      <w:r>
        <w:t xml:space="preserve">     2.3</w:t>
      </w:r>
      <w:r w:rsidR="002733FB">
        <w:t xml:space="preserve"> </w:t>
      </w:r>
      <w:r w:rsidR="00CA6F86">
        <w:t>Example 2 - Building a mesh topology w/ remote SDN controller....................</w:t>
      </w:r>
      <w:r w:rsidR="00D03643">
        <w:t>...............................15</w:t>
      </w:r>
      <w:r w:rsidR="00CA6F86">
        <w:t xml:space="preserve"> </w:t>
      </w:r>
    </w:p>
    <w:p w:rsidR="002733FB" w:rsidRDefault="000B0678" w:rsidP="002733FB">
      <w:r>
        <w:t xml:space="preserve">        </w:t>
      </w:r>
      <w:r w:rsidR="00CA6F86">
        <w:t>Install OpenDaylight..............................................................................................</w:t>
      </w:r>
      <w:r w:rsidR="00901C95">
        <w:t>..............................15</w:t>
      </w:r>
      <w:r w:rsidR="00CA6F86">
        <w:t xml:space="preserve"> </w:t>
      </w:r>
    </w:p>
    <w:p w:rsidR="002733FB" w:rsidRDefault="000B0678" w:rsidP="002733FB">
      <w:r>
        <w:t xml:space="preserve">        </w:t>
      </w:r>
      <w:r w:rsidR="00CA6F86">
        <w:t>Design the mesh topology ....................................................................................</w:t>
      </w:r>
      <w:r w:rsidR="001B2606">
        <w:t>..............................19</w:t>
      </w:r>
      <w:r w:rsidR="00CA6F86">
        <w:t xml:space="preserve"> </w:t>
      </w:r>
    </w:p>
    <w:p w:rsidR="000B0678" w:rsidRDefault="000B0678" w:rsidP="002733FB">
      <w:r>
        <w:t xml:space="preserve">        </w:t>
      </w:r>
      <w:r w:rsidR="00CA6F86">
        <w:t>Connect to OpenDaylight...........................................................................................</w:t>
      </w:r>
      <w:r w:rsidR="002733FB">
        <w:t>.........................2</w:t>
      </w:r>
      <w:r w:rsidR="00605C4B">
        <w:t>4</w:t>
      </w:r>
      <w:r w:rsidR="002733FB">
        <w:t xml:space="preserve"> </w:t>
      </w:r>
    </w:p>
    <w:p w:rsidR="002733FB" w:rsidRDefault="002733FB" w:rsidP="002733FB">
      <w:r>
        <w:t xml:space="preserve">3.0 </w:t>
      </w:r>
      <w:r w:rsidR="000B0678">
        <w:t xml:space="preserve">      </w:t>
      </w:r>
      <w:r w:rsidR="00CA6F86">
        <w:t>Denial of Service (DoS).....................................................................................</w:t>
      </w:r>
      <w:r w:rsidR="00A237DE">
        <w:t>...............................29</w:t>
      </w:r>
      <w:r w:rsidR="00CA6F86">
        <w:t xml:space="preserve"> </w:t>
      </w:r>
    </w:p>
    <w:p w:rsidR="002733FB" w:rsidRDefault="000B0678" w:rsidP="002733FB">
      <w:r>
        <w:t xml:space="preserve">        </w:t>
      </w:r>
      <w:r w:rsidR="00CA6F86">
        <w:t>Project Methodology .........................................................................................................................</w:t>
      </w:r>
      <w:r w:rsidR="00247186">
        <w:t>.29</w:t>
      </w:r>
      <w:r w:rsidR="00CA6F86">
        <w:t xml:space="preserve"> </w:t>
      </w:r>
    </w:p>
    <w:p w:rsidR="002733FB" w:rsidRDefault="000B0678" w:rsidP="002733FB">
      <w:r>
        <w:t xml:space="preserve">    </w:t>
      </w:r>
      <w:r w:rsidR="00CA6F86">
        <w:t>3.1 Base configuration of demo environment.</w:t>
      </w:r>
      <w:r>
        <w:t>.</w:t>
      </w:r>
      <w:r w:rsidR="00CA6F86">
        <w:t>.........................................................</w:t>
      </w:r>
      <w:r w:rsidR="00C72AB1">
        <w:t>.............................30</w:t>
      </w:r>
    </w:p>
    <w:p w:rsidR="002733FB" w:rsidRDefault="000B0678" w:rsidP="002733FB">
      <w:r>
        <w:t xml:space="preserve">    </w:t>
      </w:r>
      <w:r w:rsidR="00CA6F86">
        <w:t>3.2 Topology..............................................................................................................</w:t>
      </w:r>
      <w:r w:rsidR="00DB43A7">
        <w:t>..............................33</w:t>
      </w:r>
      <w:r w:rsidR="00CA6F86">
        <w:t xml:space="preserve"> </w:t>
      </w:r>
    </w:p>
    <w:p w:rsidR="002733FB" w:rsidRDefault="000B0678" w:rsidP="002733FB">
      <w:r>
        <w:t xml:space="preserve">    </w:t>
      </w:r>
      <w:r w:rsidR="00CA6F86">
        <w:t xml:space="preserve">3.3 RYU Controller (basic config &amp; </w:t>
      </w:r>
      <w:proofErr w:type="gramStart"/>
      <w:r w:rsidR="00CA6F86">
        <w:t>testing)...............................................................</w:t>
      </w:r>
      <w:r w:rsidR="007F55F0">
        <w:t>..............................</w:t>
      </w:r>
      <w:proofErr w:type="gramEnd"/>
      <w:r w:rsidR="007F55F0">
        <w:t>34</w:t>
      </w:r>
      <w:r w:rsidR="00CA6F86">
        <w:t xml:space="preserve"> </w:t>
      </w:r>
    </w:p>
    <w:p w:rsidR="002733FB" w:rsidRDefault="000B0678" w:rsidP="002733FB">
      <w:r>
        <w:t xml:space="preserve">    </w:t>
      </w:r>
      <w:r w:rsidR="00CA6F86">
        <w:t>3.4 Traffic Aggregation..............................................................................................</w:t>
      </w:r>
      <w:r w:rsidR="00D326AA">
        <w:t>..............................36</w:t>
      </w:r>
      <w:r w:rsidR="00CA6F86">
        <w:t xml:space="preserve"> </w:t>
      </w:r>
    </w:p>
    <w:p w:rsidR="002733FB" w:rsidRDefault="000B0678" w:rsidP="002733FB">
      <w:r>
        <w:t xml:space="preserve">    </w:t>
      </w:r>
      <w:r w:rsidR="00CA6F86">
        <w:t>3.5 Snort Configuration.............................................................................................</w:t>
      </w:r>
      <w:r w:rsidR="00D514D6">
        <w:t>..............................37</w:t>
      </w:r>
      <w:r w:rsidR="00CA6F86">
        <w:t xml:space="preserve"> </w:t>
      </w:r>
    </w:p>
    <w:p w:rsidR="002733FB" w:rsidRDefault="000B0678" w:rsidP="002733FB">
      <w:r>
        <w:t xml:space="preserve">    </w:t>
      </w:r>
      <w:r w:rsidR="00CA6F86">
        <w:t xml:space="preserve">3.6 RYU Controller (custom </w:t>
      </w:r>
      <w:proofErr w:type="gramStart"/>
      <w:r w:rsidR="00CA6F86">
        <w:t>configuration)................................................................</w:t>
      </w:r>
      <w:r w:rsidR="005F5806">
        <w:t>.............................</w:t>
      </w:r>
      <w:proofErr w:type="gramEnd"/>
      <w:r w:rsidR="005F5806">
        <w:t>46</w:t>
      </w:r>
    </w:p>
    <w:p w:rsidR="002733FB" w:rsidRDefault="000B0678" w:rsidP="002733FB">
      <w:r>
        <w:t xml:space="preserve">    </w:t>
      </w:r>
      <w:r w:rsidR="00CA6F86">
        <w:t>3.7 Initiating an IMCP Flood using Hping3..............................................................................................4</w:t>
      </w:r>
      <w:r w:rsidR="00830B13">
        <w:t>8</w:t>
      </w:r>
      <w:r w:rsidR="00CA6F86">
        <w:t xml:space="preserve"> </w:t>
      </w:r>
    </w:p>
    <w:p w:rsidR="002733FB" w:rsidRDefault="000B0678" w:rsidP="002733FB">
      <w:r>
        <w:t xml:space="preserve">    </w:t>
      </w:r>
      <w:r w:rsidR="00CA6F86">
        <w:t>3.8 Mininet Dashboard (GUI) configuration ..............................................................</w:t>
      </w:r>
      <w:r w:rsidR="00830B13">
        <w:t>.............................48</w:t>
      </w:r>
    </w:p>
    <w:p w:rsidR="002733FB" w:rsidRDefault="000B0678" w:rsidP="002733FB">
      <w:r>
        <w:t xml:space="preserve">    </w:t>
      </w:r>
      <w:r w:rsidR="00CA6F86">
        <w:t>3.9 Putting the pieces together (</w:t>
      </w:r>
      <w:proofErr w:type="spellStart"/>
      <w:r w:rsidR="00CA6F86">
        <w:t>DoS</w:t>
      </w:r>
      <w:proofErr w:type="spellEnd"/>
      <w:r w:rsidR="00CA6F86">
        <w:t xml:space="preserve"> attack &amp; mitigation demo) .............................</w:t>
      </w:r>
      <w:r w:rsidR="00830B13">
        <w:t>.............................49</w:t>
      </w:r>
    </w:p>
    <w:p w:rsidR="002733FB" w:rsidRDefault="002733FB" w:rsidP="002733FB">
      <w:r>
        <w:t xml:space="preserve">        </w:t>
      </w:r>
      <w:r w:rsidR="00CA6F86">
        <w:t>Shell Script.............................................................................................................</w:t>
      </w:r>
      <w:r w:rsidR="00294B81">
        <w:t>..............................49</w:t>
      </w:r>
      <w:r w:rsidR="00CA6F86">
        <w:t xml:space="preserve"> </w:t>
      </w:r>
    </w:p>
    <w:p w:rsidR="00EA0878" w:rsidRDefault="002733FB" w:rsidP="002733FB">
      <w:r>
        <w:t xml:space="preserve">       </w:t>
      </w:r>
      <w:r w:rsidR="00200E4F">
        <w:t xml:space="preserve"> </w:t>
      </w:r>
      <w:r>
        <w:t xml:space="preserve"> </w:t>
      </w:r>
      <w:r w:rsidR="00CA6F86">
        <w:t>Demo Results.........................................................................................................</w:t>
      </w:r>
      <w:r w:rsidR="00294B81">
        <w:t>.............................51</w:t>
      </w:r>
    </w:p>
    <w:p w:rsidR="00CA6F86" w:rsidRPr="002733FB" w:rsidRDefault="00EA0878" w:rsidP="002733FB">
      <w:r>
        <w:t>R</w:t>
      </w:r>
      <w:r w:rsidR="002733FB">
        <w:t>eferences</w:t>
      </w:r>
      <w:r w:rsidR="00CA6F86">
        <w:t>....................................................................................................................</w:t>
      </w:r>
      <w:r w:rsidR="001B21AC">
        <w:t>..............................53</w:t>
      </w:r>
      <w:r w:rsidR="00CA6F86" w:rsidRPr="00CA6F86">
        <w:rPr>
          <w:b/>
          <w:sz w:val="56"/>
          <w:szCs w:val="56"/>
          <w:highlight w:val="lightGray"/>
        </w:rPr>
        <w:br w:type="page"/>
      </w:r>
    </w:p>
    <w:p w:rsidR="001D50BF" w:rsidRDefault="003742D3" w:rsidP="003742D3">
      <w:r>
        <w:rPr>
          <w:noProof/>
        </w:rPr>
        <w:lastRenderedPageBreak/>
        <w:drawing>
          <wp:inline distT="0" distB="0" distL="0" distR="0" wp14:anchorId="751A59C8" wp14:editId="0B42DDD3">
            <wp:extent cx="5943600" cy="3564890"/>
            <wp:effectExtent l="0" t="0" r="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D50BF">
        <w:t xml:space="preserve"> </w:t>
      </w:r>
    </w:p>
    <w:p w:rsidR="001D50BF" w:rsidRPr="001D50BF" w:rsidRDefault="003742D3" w:rsidP="001D50BF">
      <w:r>
        <w:rPr>
          <w:noProof/>
        </w:rPr>
        <w:drawing>
          <wp:inline distT="0" distB="0" distL="0" distR="0" wp14:anchorId="7E6E33C2" wp14:editId="2EC8DEC6">
            <wp:extent cx="5943600" cy="3063875"/>
            <wp:effectExtent l="0" t="0" r="0" b="3175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50BF" w:rsidRPr="001D50BF" w:rsidRDefault="001D50BF" w:rsidP="001D50BF">
      <w:pPr>
        <w:rPr>
          <w:b/>
        </w:rPr>
      </w:pPr>
      <w:r w:rsidRPr="001D50BF">
        <w:rPr>
          <w:b/>
        </w:rPr>
        <w:br w:type="page"/>
      </w:r>
    </w:p>
    <w:p w:rsidR="00156168" w:rsidRDefault="00D24A64" w:rsidP="00FF39A5">
      <w:r>
        <w:rPr>
          <w:noProof/>
        </w:rPr>
        <w:lastRenderedPageBreak/>
        <w:drawing>
          <wp:inline distT="0" distB="0" distL="0" distR="0" wp14:anchorId="47000718" wp14:editId="4E8CF1E1">
            <wp:extent cx="5943600" cy="1705610"/>
            <wp:effectExtent l="0" t="0" r="0" b="889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6168" w:rsidRPr="005122FE" w:rsidRDefault="00D95E8B" w:rsidP="00FF39A5">
      <w:pPr>
        <w:rPr>
          <w:b/>
        </w:rPr>
      </w:pPr>
      <w:r>
        <w:rPr>
          <w:noProof/>
        </w:rPr>
        <w:drawing>
          <wp:inline distT="0" distB="0" distL="0" distR="0" wp14:anchorId="781EC9DF" wp14:editId="0E0CFF4A">
            <wp:extent cx="5943600" cy="31102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720F" w:rsidRDefault="006F720F" w:rsidP="00FF39A5">
      <w:pPr>
        <w:rPr>
          <w:b/>
        </w:rPr>
      </w:pPr>
      <w:r>
        <w:rPr>
          <w:noProof/>
        </w:rPr>
        <w:drawing>
          <wp:inline distT="0" distB="0" distL="0" distR="0" wp14:anchorId="6BB875C2" wp14:editId="67C1D4C1">
            <wp:extent cx="5943600" cy="2807335"/>
            <wp:effectExtent l="0" t="0" r="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7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2720" w:rsidRDefault="007F316C" w:rsidP="00FF39A5">
      <w:r>
        <w:rPr>
          <w:noProof/>
        </w:rPr>
        <w:lastRenderedPageBreak/>
        <w:drawing>
          <wp:inline distT="0" distB="0" distL="0" distR="0" wp14:anchorId="6AD738E4" wp14:editId="18CD0197">
            <wp:extent cx="5943600" cy="683895"/>
            <wp:effectExtent l="0" t="0" r="0" b="1905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6A5E" w:rsidRDefault="00137F2A" w:rsidP="00FF39A5">
      <w:r>
        <w:rPr>
          <w:noProof/>
        </w:rPr>
        <w:drawing>
          <wp:inline distT="0" distB="0" distL="0" distR="0" wp14:anchorId="517280DE" wp14:editId="7CE6107C">
            <wp:extent cx="6419850" cy="58293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19850" cy="582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2720" w:rsidRDefault="00142720" w:rsidP="00FF39A5">
      <w:r>
        <w:rPr>
          <w:noProof/>
        </w:rPr>
        <w:drawing>
          <wp:inline distT="0" distB="0" distL="0" distR="0" wp14:anchorId="0C84B98B" wp14:editId="1678D9CE">
            <wp:extent cx="5943600" cy="1019175"/>
            <wp:effectExtent l="0" t="0" r="0" b="952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2720" w:rsidRDefault="00142720">
      <w:r>
        <w:br w:type="page"/>
      </w:r>
    </w:p>
    <w:p w:rsidR="001D480E" w:rsidRDefault="00361920" w:rsidP="00FF39A5">
      <w:r>
        <w:rPr>
          <w:noProof/>
        </w:rPr>
        <w:lastRenderedPageBreak/>
        <w:drawing>
          <wp:inline distT="0" distB="0" distL="0" distR="0" wp14:anchorId="7D1ADBC9" wp14:editId="2606DEE2">
            <wp:extent cx="5943600" cy="701675"/>
            <wp:effectExtent l="0" t="0" r="0" b="3175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7DE9" w:rsidRDefault="00335A9D" w:rsidP="00FF39A5">
      <w:r w:rsidRPr="00335A9D">
        <w:rPr>
          <w:noProof/>
        </w:rPr>
        <w:drawing>
          <wp:inline distT="0" distB="0" distL="0" distR="0" wp14:anchorId="03FD003E" wp14:editId="14D3C372">
            <wp:extent cx="5943600" cy="49911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9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7F02" w:rsidRDefault="003D7F02" w:rsidP="00FF39A5"/>
    <w:p w:rsidR="00BF289E" w:rsidRDefault="001D480E" w:rsidP="00FF39A5">
      <w:r>
        <w:rPr>
          <w:noProof/>
        </w:rPr>
        <w:drawing>
          <wp:inline distT="0" distB="0" distL="0" distR="0" wp14:anchorId="0C9453E5" wp14:editId="471FCD8E">
            <wp:extent cx="5943600" cy="602615"/>
            <wp:effectExtent l="0" t="0" r="0" b="6985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2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2B07" w:rsidRDefault="006D2B07">
      <w:pPr>
        <w:rPr>
          <w:b/>
        </w:rPr>
      </w:pPr>
      <w:r>
        <w:rPr>
          <w:b/>
        </w:rPr>
        <w:br w:type="page"/>
      </w:r>
    </w:p>
    <w:p w:rsidR="00A42A2D" w:rsidRDefault="00A42A2D" w:rsidP="00FF39A5">
      <w:r>
        <w:rPr>
          <w:noProof/>
        </w:rPr>
        <w:lastRenderedPageBreak/>
        <w:drawing>
          <wp:inline distT="0" distB="0" distL="0" distR="0" wp14:anchorId="4F3B55E2" wp14:editId="7230D895">
            <wp:extent cx="5943600" cy="800100"/>
            <wp:effectExtent l="0" t="0" r="0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2914" w:rsidRDefault="00FC2914" w:rsidP="00FF39A5"/>
    <w:p w:rsidR="006D2B07" w:rsidRDefault="00335A9D" w:rsidP="00FF39A5">
      <w:r w:rsidRPr="00335A9D">
        <w:rPr>
          <w:noProof/>
        </w:rPr>
        <w:drawing>
          <wp:inline distT="0" distB="0" distL="0" distR="0" wp14:anchorId="23A074A4" wp14:editId="10797D59">
            <wp:extent cx="5943600" cy="37814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1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2914" w:rsidRDefault="00FC2914" w:rsidP="00FF39A5"/>
    <w:p w:rsidR="004609E7" w:rsidRDefault="00FC2914">
      <w:r>
        <w:rPr>
          <w:noProof/>
        </w:rPr>
        <w:drawing>
          <wp:inline distT="0" distB="0" distL="0" distR="0" wp14:anchorId="2A6D3C14" wp14:editId="563DFB49">
            <wp:extent cx="5943600" cy="1685925"/>
            <wp:effectExtent l="0" t="0" r="0" b="9525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609E7">
        <w:br w:type="page"/>
      </w:r>
    </w:p>
    <w:p w:rsidR="00551426" w:rsidRDefault="00551426" w:rsidP="00FF39A5">
      <w:r>
        <w:rPr>
          <w:noProof/>
        </w:rPr>
        <w:lastRenderedPageBreak/>
        <w:drawing>
          <wp:inline distT="0" distB="0" distL="0" distR="0" wp14:anchorId="5C203D42" wp14:editId="093EEEBA">
            <wp:extent cx="5943600" cy="1000125"/>
            <wp:effectExtent l="0" t="0" r="0" b="9525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4CF0" w:rsidRDefault="00F7316F" w:rsidP="00FF39A5">
      <w:r w:rsidRPr="00F7316F">
        <w:rPr>
          <w:noProof/>
        </w:rPr>
        <w:drawing>
          <wp:inline distT="0" distB="0" distL="0" distR="0" wp14:anchorId="163BDF97" wp14:editId="6B7F2480">
            <wp:extent cx="5943600" cy="44100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1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0E06" w:rsidRDefault="00304CF0">
      <w:r>
        <w:rPr>
          <w:noProof/>
        </w:rPr>
        <w:drawing>
          <wp:inline distT="0" distB="0" distL="0" distR="0" wp14:anchorId="3151906C" wp14:editId="212B2BAA">
            <wp:extent cx="5943600" cy="1143000"/>
            <wp:effectExtent l="0" t="0" r="0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F0E06">
        <w:br w:type="page"/>
      </w:r>
    </w:p>
    <w:p w:rsidR="000736DA" w:rsidRDefault="002B7677" w:rsidP="00FF39A5">
      <w:r w:rsidRPr="002B7677">
        <w:rPr>
          <w:noProof/>
        </w:rPr>
        <w:lastRenderedPageBreak/>
        <w:drawing>
          <wp:inline distT="0" distB="0" distL="0" distR="0" wp14:anchorId="08BD80F5" wp14:editId="72AAFFBB">
            <wp:extent cx="5943600" cy="430784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0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7FB7" w:rsidRDefault="00947FB7" w:rsidP="00FF39A5"/>
    <w:p w:rsidR="00A72417" w:rsidRDefault="00A72417" w:rsidP="00086AE5">
      <w:pPr>
        <w:rPr>
          <w:b/>
        </w:rPr>
      </w:pPr>
      <w:r>
        <w:rPr>
          <w:noProof/>
        </w:rPr>
        <w:drawing>
          <wp:inline distT="0" distB="0" distL="0" distR="0" wp14:anchorId="7DCED519" wp14:editId="30933E73">
            <wp:extent cx="5943600" cy="2084705"/>
            <wp:effectExtent l="0" t="0" r="0" b="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2417" w:rsidRDefault="00A72417">
      <w:pPr>
        <w:rPr>
          <w:b/>
        </w:rPr>
      </w:pPr>
      <w:r>
        <w:rPr>
          <w:b/>
        </w:rPr>
        <w:br w:type="page"/>
      </w:r>
    </w:p>
    <w:p w:rsidR="008B54BC" w:rsidRDefault="005F669D" w:rsidP="00086AE5">
      <w:r>
        <w:rPr>
          <w:noProof/>
        </w:rPr>
        <w:lastRenderedPageBreak/>
        <w:drawing>
          <wp:inline distT="0" distB="0" distL="0" distR="0" wp14:anchorId="00B91523" wp14:editId="20A0376B">
            <wp:extent cx="5943600" cy="3114675"/>
            <wp:effectExtent l="0" t="0" r="0" b="9525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54BC" w:rsidRDefault="008B54BC" w:rsidP="00086AE5">
      <w:pPr>
        <w:rPr>
          <w:b/>
        </w:rPr>
      </w:pPr>
      <w:r w:rsidRPr="008B54BC">
        <w:rPr>
          <w:b/>
          <w:noProof/>
        </w:rPr>
        <w:drawing>
          <wp:inline distT="0" distB="0" distL="0" distR="0" wp14:anchorId="20DC587E" wp14:editId="373EA2AC">
            <wp:extent cx="5943600" cy="34575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54BC" w:rsidRDefault="008B54BC" w:rsidP="00086AE5">
      <w:pPr>
        <w:rPr>
          <w:b/>
        </w:rPr>
      </w:pPr>
    </w:p>
    <w:p w:rsidR="00CD1B05" w:rsidRDefault="00C532FA" w:rsidP="00086AE5">
      <w:r>
        <w:rPr>
          <w:noProof/>
        </w:rPr>
        <w:drawing>
          <wp:inline distT="0" distB="0" distL="0" distR="0" wp14:anchorId="0B482D5C" wp14:editId="43475A75">
            <wp:extent cx="5943600" cy="564515"/>
            <wp:effectExtent l="0" t="0" r="0" b="6985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54BC" w:rsidRDefault="008B54BC">
      <w:r>
        <w:br w:type="page"/>
      </w:r>
      <w:r w:rsidR="00937C9A" w:rsidRPr="00937C9A">
        <w:rPr>
          <w:noProof/>
        </w:rPr>
        <w:lastRenderedPageBreak/>
        <w:drawing>
          <wp:inline distT="0" distB="0" distL="0" distR="0" wp14:anchorId="774D6528" wp14:editId="741BAC6E">
            <wp:extent cx="5943600" cy="59067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06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05B3" w:rsidRDefault="005205B3" w:rsidP="00086AE5">
      <w:r>
        <w:rPr>
          <w:noProof/>
        </w:rPr>
        <w:drawing>
          <wp:inline distT="0" distB="0" distL="0" distR="0" wp14:anchorId="6A0B57FB" wp14:editId="46EB912B">
            <wp:extent cx="5943600" cy="809625"/>
            <wp:effectExtent l="0" t="0" r="0" b="9525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05B3" w:rsidRDefault="005205B3">
      <w:r>
        <w:br w:type="page"/>
      </w:r>
    </w:p>
    <w:p w:rsidR="00F053BA" w:rsidRDefault="00F053BA" w:rsidP="00086AE5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5B8F3250" wp14:editId="21DD438B">
            <wp:extent cx="5943600" cy="165100"/>
            <wp:effectExtent l="0" t="0" r="0" b="635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28B7" w:rsidRDefault="00BE28B7" w:rsidP="00086AE5">
      <w:pPr>
        <w:rPr>
          <w:b/>
        </w:rPr>
      </w:pPr>
      <w:r w:rsidRPr="00BE28B7">
        <w:rPr>
          <w:b/>
          <w:noProof/>
        </w:rPr>
        <w:drawing>
          <wp:inline distT="0" distB="0" distL="0" distR="0" wp14:anchorId="7BEC26AB" wp14:editId="4EBC7DFD">
            <wp:extent cx="5943600" cy="3332480"/>
            <wp:effectExtent l="0" t="0" r="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18A0" w:rsidRDefault="00BE28B7" w:rsidP="00086AE5">
      <w:pPr>
        <w:rPr>
          <w:b/>
        </w:rPr>
      </w:pPr>
      <w:r w:rsidRPr="00BE28B7">
        <w:rPr>
          <w:b/>
          <w:noProof/>
        </w:rPr>
        <w:drawing>
          <wp:inline distT="0" distB="0" distL="0" distR="0" wp14:anchorId="194F3324" wp14:editId="5EAC4A34">
            <wp:extent cx="5943600" cy="3729355"/>
            <wp:effectExtent l="0" t="0" r="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28B7" w:rsidRDefault="00BE28B7" w:rsidP="00086AE5">
      <w:pPr>
        <w:rPr>
          <w:b/>
        </w:rPr>
      </w:pPr>
      <w:r w:rsidRPr="00BE28B7">
        <w:rPr>
          <w:b/>
          <w:noProof/>
        </w:rPr>
        <w:lastRenderedPageBreak/>
        <w:drawing>
          <wp:inline distT="0" distB="0" distL="0" distR="0" wp14:anchorId="0E89BD78" wp14:editId="5B67BBD2">
            <wp:extent cx="5943600" cy="36957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469B" w:rsidRDefault="00E4469B" w:rsidP="00086AE5">
      <w:pPr>
        <w:rPr>
          <w:b/>
        </w:rPr>
      </w:pPr>
    </w:p>
    <w:p w:rsidR="00E4469B" w:rsidRDefault="00E4469B" w:rsidP="00086AE5">
      <w:pPr>
        <w:rPr>
          <w:b/>
        </w:rPr>
      </w:pPr>
      <w:r>
        <w:rPr>
          <w:noProof/>
        </w:rPr>
        <w:drawing>
          <wp:inline distT="0" distB="0" distL="0" distR="0" wp14:anchorId="399F1E51" wp14:editId="2D6865C6">
            <wp:extent cx="5943600" cy="2171700"/>
            <wp:effectExtent l="0" t="0" r="0" b="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469B" w:rsidRDefault="00E4469B">
      <w:pPr>
        <w:rPr>
          <w:b/>
        </w:rPr>
      </w:pPr>
      <w:r>
        <w:rPr>
          <w:b/>
        </w:rPr>
        <w:br w:type="page"/>
      </w:r>
    </w:p>
    <w:p w:rsidR="00C83DAB" w:rsidRDefault="00C83DAB" w:rsidP="00086AE5">
      <w:pPr>
        <w:rPr>
          <w:b/>
        </w:rPr>
      </w:pPr>
      <w:r w:rsidRPr="00C83DAB">
        <w:rPr>
          <w:b/>
          <w:noProof/>
        </w:rPr>
        <w:lastRenderedPageBreak/>
        <w:drawing>
          <wp:inline distT="0" distB="0" distL="0" distR="0" wp14:anchorId="55B94E92" wp14:editId="3F7E15AD">
            <wp:extent cx="5943600" cy="5099685"/>
            <wp:effectExtent l="0" t="0" r="0" b="57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9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07AF" w:rsidRDefault="001536C6">
      <w:pPr>
        <w:rPr>
          <w:b/>
        </w:rPr>
      </w:pPr>
      <w:r>
        <w:rPr>
          <w:noProof/>
        </w:rPr>
        <w:drawing>
          <wp:inline distT="0" distB="0" distL="0" distR="0" wp14:anchorId="7784AABE" wp14:editId="65CF7894">
            <wp:extent cx="5943600" cy="1028700"/>
            <wp:effectExtent l="0" t="0" r="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A07AF">
        <w:rPr>
          <w:b/>
        </w:rPr>
        <w:br w:type="page"/>
      </w:r>
    </w:p>
    <w:p w:rsidR="00046C8F" w:rsidRDefault="00EC2846">
      <w:r>
        <w:rPr>
          <w:noProof/>
        </w:rPr>
        <w:lastRenderedPageBreak/>
        <w:drawing>
          <wp:inline distT="0" distB="0" distL="0" distR="0" wp14:anchorId="0F1B5F42" wp14:editId="2F1F8A0B">
            <wp:extent cx="6134100" cy="5553075"/>
            <wp:effectExtent l="0" t="0" r="0" b="9525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134100" cy="555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46C8F">
        <w:br w:type="page"/>
      </w:r>
    </w:p>
    <w:p w:rsidR="009D770B" w:rsidRDefault="009D770B" w:rsidP="00E069C2">
      <w:r>
        <w:rPr>
          <w:noProof/>
        </w:rPr>
        <w:lastRenderedPageBreak/>
        <w:drawing>
          <wp:inline distT="0" distB="0" distL="0" distR="0" wp14:anchorId="224C7B70" wp14:editId="22A58DB1">
            <wp:extent cx="5943600" cy="462280"/>
            <wp:effectExtent l="0" t="0" r="0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018A" w:rsidRDefault="00E52F3E" w:rsidP="00E069C2">
      <w:r>
        <w:rPr>
          <w:noProof/>
        </w:rPr>
        <w:drawing>
          <wp:inline distT="0" distB="0" distL="0" distR="0" wp14:anchorId="671609B2" wp14:editId="5A4400A0">
            <wp:extent cx="5943600" cy="31623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273C" w:rsidRDefault="009D770B" w:rsidP="00E069C2">
      <w:r>
        <w:rPr>
          <w:noProof/>
        </w:rPr>
        <w:drawing>
          <wp:inline distT="0" distB="0" distL="0" distR="0" wp14:anchorId="56FF45E9" wp14:editId="6FABD81C">
            <wp:extent cx="5943600" cy="990600"/>
            <wp:effectExtent l="0" t="0" r="0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018A" w:rsidRDefault="00D7018A" w:rsidP="00E069C2">
      <w:r>
        <w:rPr>
          <w:noProof/>
        </w:rPr>
        <w:drawing>
          <wp:inline distT="0" distB="0" distL="0" distR="0" wp14:anchorId="3AFE2110" wp14:editId="7928C196">
            <wp:extent cx="5943600" cy="29908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6C8F" w:rsidRDefault="001D50BF" w:rsidP="00E069C2">
      <w:pPr>
        <w:rPr>
          <w:b/>
        </w:rPr>
      </w:pPr>
      <w:r w:rsidRPr="001D50BF">
        <w:rPr>
          <w:b/>
          <w:noProof/>
        </w:rPr>
        <w:lastRenderedPageBreak/>
        <w:drawing>
          <wp:inline distT="0" distB="0" distL="0" distR="0" wp14:anchorId="3C22ADCA" wp14:editId="5CE0CFCA">
            <wp:extent cx="5943600" cy="3351530"/>
            <wp:effectExtent l="0" t="0" r="0" b="12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1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7FAC" w:rsidRDefault="00DB7FAC">
      <w:pPr>
        <w:rPr>
          <w:b/>
        </w:rPr>
      </w:pPr>
      <w:r>
        <w:rPr>
          <w:noProof/>
        </w:rPr>
        <w:drawing>
          <wp:inline distT="0" distB="0" distL="0" distR="0" wp14:anchorId="0B931C0B" wp14:editId="235506B0">
            <wp:extent cx="5943600" cy="257810"/>
            <wp:effectExtent l="0" t="0" r="0" b="889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4C6C" w:rsidRDefault="003E4C6C">
      <w:pPr>
        <w:rPr>
          <w:b/>
        </w:rPr>
      </w:pPr>
      <w:r w:rsidRPr="003E4C6C">
        <w:rPr>
          <w:b/>
          <w:noProof/>
        </w:rPr>
        <w:drawing>
          <wp:inline distT="0" distB="0" distL="0" distR="0" wp14:anchorId="0B52993A" wp14:editId="24263E61">
            <wp:extent cx="5943600" cy="368363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4C6C" w:rsidRDefault="001219E5" w:rsidP="003E4C6C">
      <w:pPr>
        <w:jc w:val="center"/>
        <w:rPr>
          <w:b/>
        </w:rPr>
      </w:pPr>
      <w:r>
        <w:rPr>
          <w:noProof/>
        </w:rPr>
        <w:drawing>
          <wp:inline distT="0" distB="0" distL="0" distR="0" wp14:anchorId="15B99C1F" wp14:editId="06361E84">
            <wp:extent cx="5943600" cy="352425"/>
            <wp:effectExtent l="0" t="0" r="0" b="9525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E4C6C">
        <w:rPr>
          <w:b/>
        </w:rPr>
        <w:br w:type="page"/>
      </w:r>
    </w:p>
    <w:p w:rsidR="004E0855" w:rsidRDefault="004E0855" w:rsidP="003E4C6C">
      <w:pPr>
        <w:jc w:val="center"/>
        <w:rPr>
          <w:b/>
        </w:rPr>
      </w:pPr>
      <w:r>
        <w:rPr>
          <w:noProof/>
        </w:rPr>
        <w:lastRenderedPageBreak/>
        <w:drawing>
          <wp:inline distT="0" distB="0" distL="0" distR="0" wp14:anchorId="0B289073" wp14:editId="244AA967">
            <wp:extent cx="5943600" cy="444500"/>
            <wp:effectExtent l="0" t="0" r="0" b="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2BD8" w:rsidRDefault="00C92BD8" w:rsidP="003E4C6C">
      <w:pPr>
        <w:jc w:val="center"/>
        <w:rPr>
          <w:b/>
        </w:rPr>
      </w:pPr>
      <w:r>
        <w:rPr>
          <w:noProof/>
        </w:rPr>
        <w:drawing>
          <wp:inline distT="0" distB="0" distL="0" distR="0" wp14:anchorId="47947CC2" wp14:editId="69381520">
            <wp:extent cx="5943600" cy="4868545"/>
            <wp:effectExtent l="0" t="0" r="0" b="825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68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2BD8" w:rsidRDefault="00FA616F" w:rsidP="00FA616F">
      <w:pPr>
        <w:rPr>
          <w:b/>
        </w:rPr>
      </w:pPr>
      <w:r>
        <w:rPr>
          <w:noProof/>
        </w:rPr>
        <w:drawing>
          <wp:inline distT="0" distB="0" distL="0" distR="0" wp14:anchorId="01CD43D6" wp14:editId="044A0924">
            <wp:extent cx="5943600" cy="314325"/>
            <wp:effectExtent l="0" t="0" r="0" b="9525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92BD8">
        <w:rPr>
          <w:noProof/>
        </w:rPr>
        <w:drawing>
          <wp:inline distT="0" distB="0" distL="0" distR="0" wp14:anchorId="506F7F20" wp14:editId="4D6EAA1C">
            <wp:extent cx="5943600" cy="1896745"/>
            <wp:effectExtent l="0" t="0" r="0" b="82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2BD8" w:rsidRDefault="00C92BD8">
      <w:pPr>
        <w:rPr>
          <w:b/>
        </w:rPr>
      </w:pPr>
      <w:r>
        <w:rPr>
          <w:b/>
        </w:rPr>
        <w:br w:type="page"/>
      </w:r>
    </w:p>
    <w:p w:rsidR="00CC77EA" w:rsidRDefault="00CE7F13" w:rsidP="00575001">
      <w:pPr>
        <w:jc w:val="center"/>
      </w:pPr>
      <w:r>
        <w:rPr>
          <w:noProof/>
        </w:rPr>
        <w:lastRenderedPageBreak/>
        <w:drawing>
          <wp:inline distT="0" distB="0" distL="0" distR="0" wp14:anchorId="2DFFD7DC" wp14:editId="25D79E40">
            <wp:extent cx="5943600" cy="1781175"/>
            <wp:effectExtent l="0" t="0" r="0" b="9525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C77EA">
        <w:rPr>
          <w:noProof/>
        </w:rPr>
        <w:drawing>
          <wp:inline distT="0" distB="0" distL="0" distR="0" wp14:anchorId="167CD9F1" wp14:editId="1D3365C7">
            <wp:extent cx="5943600" cy="2567940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7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7104" w:rsidRDefault="00CD7312">
      <w:r>
        <w:rPr>
          <w:noProof/>
        </w:rPr>
        <w:drawing>
          <wp:inline distT="0" distB="0" distL="0" distR="0" wp14:anchorId="30FA2707" wp14:editId="4438438C">
            <wp:extent cx="5943600" cy="405765"/>
            <wp:effectExtent l="0" t="0" r="0" b="0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6514" w:rsidRDefault="002D4CBA">
      <w:r w:rsidRPr="002D4CBA">
        <w:rPr>
          <w:noProof/>
        </w:rPr>
        <w:drawing>
          <wp:inline distT="0" distB="0" distL="0" distR="0" wp14:anchorId="04BA5A23" wp14:editId="73FA2970">
            <wp:extent cx="5943600" cy="30734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A6514">
        <w:br w:type="page"/>
      </w:r>
    </w:p>
    <w:p w:rsidR="00F879DF" w:rsidRDefault="00077104">
      <w:r>
        <w:rPr>
          <w:noProof/>
        </w:rPr>
        <w:lastRenderedPageBreak/>
        <w:drawing>
          <wp:inline distT="0" distB="0" distL="0" distR="0" wp14:anchorId="331C6E6A" wp14:editId="4EA5E499">
            <wp:extent cx="1438275" cy="235650"/>
            <wp:effectExtent l="0" t="0" r="0" b="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1507269" cy="246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3687" w:rsidRDefault="00933687">
      <w:r w:rsidRPr="00933687">
        <w:rPr>
          <w:noProof/>
        </w:rPr>
        <w:drawing>
          <wp:inline distT="0" distB="0" distL="0" distR="0" wp14:anchorId="371CD084" wp14:editId="4FEB3E72">
            <wp:extent cx="5943600" cy="626808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6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3E5D" w:rsidRDefault="00C33E5D"/>
    <w:p w:rsidR="00021C7D" w:rsidRDefault="00A70D0C">
      <w:r>
        <w:rPr>
          <w:noProof/>
        </w:rPr>
        <w:drawing>
          <wp:inline distT="0" distB="0" distL="0" distR="0" wp14:anchorId="7523977A" wp14:editId="5E6DE0AF">
            <wp:extent cx="5943600" cy="734060"/>
            <wp:effectExtent l="0" t="0" r="0" b="889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3E5D" w:rsidRDefault="00C33E5D">
      <w:r>
        <w:br w:type="page"/>
      </w:r>
    </w:p>
    <w:p w:rsidR="00EF4D09" w:rsidRDefault="00EF4D09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191CE628" wp14:editId="7365DE8D">
            <wp:extent cx="5943600" cy="673735"/>
            <wp:effectExtent l="0" t="0" r="0" b="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3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3687" w:rsidRDefault="00C73550">
      <w:pPr>
        <w:rPr>
          <w:b/>
        </w:rPr>
      </w:pPr>
      <w:r w:rsidRPr="00C73550">
        <w:rPr>
          <w:b/>
          <w:noProof/>
        </w:rPr>
        <w:drawing>
          <wp:inline distT="0" distB="0" distL="0" distR="0" wp14:anchorId="2DB9857B" wp14:editId="21263E2F">
            <wp:extent cx="5943600" cy="366522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59EA" w:rsidRDefault="00DF59EA">
      <w:pPr>
        <w:rPr>
          <w:b/>
        </w:rPr>
      </w:pPr>
    </w:p>
    <w:p w:rsidR="007209F9" w:rsidRPr="00021C7D" w:rsidRDefault="002B6789">
      <w:pPr>
        <w:rPr>
          <w:b/>
        </w:rPr>
      </w:pPr>
      <w:r w:rsidRPr="002B6789">
        <w:rPr>
          <w:b/>
          <w:noProof/>
        </w:rPr>
        <w:drawing>
          <wp:inline distT="0" distB="0" distL="0" distR="0" wp14:anchorId="37903C98" wp14:editId="67405EDF">
            <wp:extent cx="5943600" cy="316992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209F9" w:rsidRPr="00021C7D">
        <w:rPr>
          <w:b/>
        </w:rPr>
        <w:br w:type="page"/>
      </w:r>
    </w:p>
    <w:p w:rsidR="00D51DEA" w:rsidRDefault="00D51DEA" w:rsidP="00BA6514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3B373977" wp14:editId="2A20087C">
            <wp:extent cx="1962150" cy="186542"/>
            <wp:effectExtent l="0" t="0" r="0" b="4445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2124296" cy="201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093D" w:rsidRDefault="00DF093D" w:rsidP="00BA6514">
      <w:pPr>
        <w:rPr>
          <w:b/>
        </w:rPr>
      </w:pPr>
      <w:r w:rsidRPr="00DF093D">
        <w:rPr>
          <w:b/>
          <w:noProof/>
        </w:rPr>
        <w:drawing>
          <wp:inline distT="0" distB="0" distL="0" distR="0" wp14:anchorId="0E8ACE5F" wp14:editId="679B1085">
            <wp:extent cx="5943600" cy="247078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0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0103" w:rsidRDefault="00A10103" w:rsidP="00BA6514">
      <w:pPr>
        <w:rPr>
          <w:b/>
        </w:rPr>
      </w:pPr>
      <w:r w:rsidRPr="00A10103">
        <w:rPr>
          <w:b/>
          <w:noProof/>
        </w:rPr>
        <w:drawing>
          <wp:inline distT="0" distB="0" distL="0" distR="0" wp14:anchorId="6ECF1A9A" wp14:editId="310BFE29">
            <wp:extent cx="5943600" cy="53174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1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1E35" w:rsidRDefault="00B531F1" w:rsidP="00BA6514">
      <w:pPr>
        <w:rPr>
          <w:b/>
        </w:rPr>
      </w:pPr>
      <w:r w:rsidRPr="00B531F1">
        <w:rPr>
          <w:b/>
          <w:noProof/>
        </w:rPr>
        <w:lastRenderedPageBreak/>
        <w:drawing>
          <wp:inline distT="0" distB="0" distL="0" distR="0" wp14:anchorId="155DFADC" wp14:editId="3974D90C">
            <wp:extent cx="5943600" cy="74961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9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744D" w:rsidRDefault="0070744D" w:rsidP="00BA6514">
      <w:pPr>
        <w:rPr>
          <w:b/>
        </w:rPr>
      </w:pPr>
    </w:p>
    <w:p w:rsidR="007B2B4B" w:rsidRDefault="007B2B4B">
      <w:pPr>
        <w:rPr>
          <w:b/>
        </w:rPr>
      </w:pPr>
      <w:r>
        <w:rPr>
          <w:b/>
        </w:rPr>
        <w:br w:type="page"/>
      </w:r>
    </w:p>
    <w:p w:rsidR="00082591" w:rsidRDefault="00082591" w:rsidP="00021C7D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0E86F42B" wp14:editId="18E1D9BC">
            <wp:extent cx="5943600" cy="2305050"/>
            <wp:effectExtent l="0" t="0" r="0" b="0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60BB" w:rsidRDefault="006A60BB" w:rsidP="00021C7D">
      <w:pPr>
        <w:rPr>
          <w:b/>
        </w:rPr>
      </w:pPr>
      <w:r w:rsidRPr="006A60BB">
        <w:rPr>
          <w:b/>
          <w:noProof/>
        </w:rPr>
        <w:drawing>
          <wp:inline distT="0" distB="0" distL="0" distR="0" wp14:anchorId="6E9918A6" wp14:editId="39E3A7F2">
            <wp:extent cx="5943600" cy="5123180"/>
            <wp:effectExtent l="0" t="0" r="0" b="127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23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668E" w:rsidRDefault="00AD668E" w:rsidP="00021C7D">
      <w:pPr>
        <w:rPr>
          <w:b/>
        </w:rPr>
      </w:pPr>
      <w:r w:rsidRPr="00AD668E">
        <w:rPr>
          <w:b/>
          <w:noProof/>
        </w:rPr>
        <w:lastRenderedPageBreak/>
        <w:drawing>
          <wp:inline distT="0" distB="0" distL="0" distR="0" wp14:anchorId="4984660E" wp14:editId="4D19A08E">
            <wp:extent cx="5943600" cy="336042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0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0344" w:rsidRDefault="003E0344" w:rsidP="00021C7D">
      <w:r>
        <w:rPr>
          <w:noProof/>
        </w:rPr>
        <w:drawing>
          <wp:inline distT="0" distB="0" distL="0" distR="0" wp14:anchorId="15E5D62D" wp14:editId="06257EBE">
            <wp:extent cx="5943600" cy="191770"/>
            <wp:effectExtent l="0" t="0" r="0" b="0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3687" w:rsidRDefault="007B2B4B" w:rsidP="00021C7D">
      <w:r w:rsidRPr="007B2B4B">
        <w:rPr>
          <w:noProof/>
        </w:rPr>
        <w:drawing>
          <wp:inline distT="0" distB="0" distL="0" distR="0" wp14:anchorId="1335336C" wp14:editId="1757C90F">
            <wp:extent cx="5943600" cy="34956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0344" w:rsidRDefault="003E0344" w:rsidP="00021C7D">
      <w:pPr>
        <w:rPr>
          <w:b/>
        </w:rPr>
      </w:pPr>
      <w:r>
        <w:rPr>
          <w:noProof/>
        </w:rPr>
        <w:drawing>
          <wp:inline distT="0" distB="0" distL="0" distR="0" wp14:anchorId="13D9484E" wp14:editId="254C8F09">
            <wp:extent cx="6399451" cy="695325"/>
            <wp:effectExtent l="0" t="0" r="1905" b="0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6559152" cy="712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76A6" w:rsidRDefault="00CC2960" w:rsidP="00021C7D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282A00D0" wp14:editId="72FC7663">
            <wp:extent cx="5943600" cy="38481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6E60" w:rsidRDefault="00A26E60" w:rsidP="00021C7D">
      <w:r>
        <w:rPr>
          <w:noProof/>
        </w:rPr>
        <w:drawing>
          <wp:inline distT="0" distB="0" distL="0" distR="0" wp14:anchorId="4C375A67" wp14:editId="170C6190">
            <wp:extent cx="5943600" cy="873125"/>
            <wp:effectExtent l="0" t="0" r="0" b="3175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76A6" w:rsidRDefault="00DB76A6" w:rsidP="00021C7D">
      <w:r>
        <w:rPr>
          <w:noProof/>
        </w:rPr>
        <w:drawing>
          <wp:inline distT="0" distB="0" distL="0" distR="0" wp14:anchorId="702901AC" wp14:editId="438C82AE">
            <wp:extent cx="5943600" cy="190817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76A6" w:rsidRDefault="0002499F" w:rsidP="00021C7D">
      <w:r>
        <w:rPr>
          <w:noProof/>
        </w:rPr>
        <w:drawing>
          <wp:inline distT="0" distB="0" distL="0" distR="0" wp14:anchorId="34D898E6" wp14:editId="22D7CD62">
            <wp:extent cx="5943600" cy="327025"/>
            <wp:effectExtent l="0" t="0" r="0" b="0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4C16" w:rsidRDefault="00564C16">
      <w:r>
        <w:br w:type="page"/>
      </w:r>
    </w:p>
    <w:p w:rsidR="00DB76A6" w:rsidRDefault="002F45BF" w:rsidP="00021C7D">
      <w:r>
        <w:rPr>
          <w:noProof/>
        </w:rPr>
        <w:lastRenderedPageBreak/>
        <w:drawing>
          <wp:inline distT="0" distB="0" distL="0" distR="0" wp14:anchorId="338F0530" wp14:editId="45A8D1A2">
            <wp:extent cx="5943600" cy="514350"/>
            <wp:effectExtent l="0" t="0" r="0" b="0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B76A6">
        <w:rPr>
          <w:noProof/>
        </w:rPr>
        <w:drawing>
          <wp:inline distT="0" distB="0" distL="0" distR="0" wp14:anchorId="1D0770C0" wp14:editId="74E506AE">
            <wp:extent cx="6766560" cy="4282440"/>
            <wp:effectExtent l="0" t="0" r="0" b="381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6766560" cy="428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76A6" w:rsidRDefault="00DB76A6" w:rsidP="00021C7D">
      <w:r>
        <w:rPr>
          <w:noProof/>
        </w:rPr>
        <w:drawing>
          <wp:inline distT="0" distB="0" distL="0" distR="0" wp14:anchorId="69F310D6" wp14:editId="40A0DDF3">
            <wp:extent cx="5943600" cy="3121660"/>
            <wp:effectExtent l="0" t="0" r="0" b="254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45BF" w:rsidRDefault="002F45BF" w:rsidP="00BA59AB">
      <w:r>
        <w:rPr>
          <w:noProof/>
        </w:rPr>
        <w:lastRenderedPageBreak/>
        <w:drawing>
          <wp:inline distT="0" distB="0" distL="0" distR="0" wp14:anchorId="5F4AB52F" wp14:editId="29B1A31C">
            <wp:extent cx="5943600" cy="1610995"/>
            <wp:effectExtent l="0" t="0" r="0" b="8255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0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59AB" w:rsidRDefault="00BA59AB" w:rsidP="00BA59AB">
      <w:r w:rsidRPr="00BA59AB">
        <w:rPr>
          <w:noProof/>
        </w:rPr>
        <w:drawing>
          <wp:inline distT="0" distB="0" distL="0" distR="0" wp14:anchorId="054FE65F" wp14:editId="11FA20E7">
            <wp:extent cx="5943600" cy="464947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49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59AB" w:rsidRPr="00BA59AB" w:rsidRDefault="00BA59AB" w:rsidP="00BA59AB">
      <w:pPr>
        <w:rPr>
          <w:b/>
        </w:rPr>
      </w:pPr>
    </w:p>
    <w:p w:rsidR="00DB76A6" w:rsidRDefault="00CC0760" w:rsidP="00CC0760">
      <w:pPr>
        <w:jc w:val="center"/>
      </w:pPr>
      <w:r>
        <w:rPr>
          <w:noProof/>
        </w:rPr>
        <w:drawing>
          <wp:inline distT="0" distB="0" distL="0" distR="0" wp14:anchorId="1E577ED8" wp14:editId="4B0B9FC5">
            <wp:extent cx="5276850" cy="302742"/>
            <wp:effectExtent l="0" t="0" r="0" b="254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613274" cy="322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2DC8" w:rsidRDefault="00AE2DC8">
      <w:r>
        <w:br w:type="page"/>
      </w:r>
    </w:p>
    <w:p w:rsidR="00ED703A" w:rsidRDefault="00FF6FD9" w:rsidP="00AE60C1">
      <w:r>
        <w:rPr>
          <w:noProof/>
        </w:rPr>
        <w:lastRenderedPageBreak/>
        <w:drawing>
          <wp:inline distT="0" distB="0" distL="0" distR="0" wp14:anchorId="5054176B" wp14:editId="5CB003D2">
            <wp:extent cx="5943600" cy="4010025"/>
            <wp:effectExtent l="0" t="0" r="0" b="9525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1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703A" w:rsidRDefault="00AE60C1" w:rsidP="00AE60C1">
      <w:r>
        <w:rPr>
          <w:noProof/>
        </w:rPr>
        <w:drawing>
          <wp:inline distT="0" distB="0" distL="0" distR="0" wp14:anchorId="5AFC2F1E" wp14:editId="65584360">
            <wp:extent cx="5943600" cy="3981450"/>
            <wp:effectExtent l="0" t="0" r="0" b="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4E47" w:rsidRDefault="00A64E47" w:rsidP="00AD2D91">
      <w:r>
        <w:rPr>
          <w:noProof/>
        </w:rPr>
        <w:lastRenderedPageBreak/>
        <w:drawing>
          <wp:inline distT="0" distB="0" distL="0" distR="0" wp14:anchorId="52F59657" wp14:editId="3DBD00EA">
            <wp:extent cx="5943600" cy="3512185"/>
            <wp:effectExtent l="0" t="0" r="0" b="0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2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056C" w:rsidRDefault="007A2187" w:rsidP="00AD2D91">
      <w:r w:rsidRPr="007A2187">
        <w:rPr>
          <w:noProof/>
        </w:rPr>
        <w:drawing>
          <wp:inline distT="0" distB="0" distL="0" distR="0" wp14:anchorId="1B91E4AD" wp14:editId="734F6BDB">
            <wp:extent cx="5943600" cy="432816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2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1FA3" w:rsidRDefault="00C45D4C" w:rsidP="00AD2D91">
      <w:r>
        <w:rPr>
          <w:noProof/>
        </w:rPr>
        <w:lastRenderedPageBreak/>
        <w:drawing>
          <wp:inline distT="0" distB="0" distL="0" distR="0" wp14:anchorId="470414A0" wp14:editId="2C18F8D3">
            <wp:extent cx="5353050" cy="245348"/>
            <wp:effectExtent l="0" t="0" r="0" b="254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448248" cy="249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056C" w:rsidRDefault="00B7476F" w:rsidP="00AD2D91">
      <w:r w:rsidRPr="00B7476F">
        <w:rPr>
          <w:noProof/>
        </w:rPr>
        <w:drawing>
          <wp:inline distT="0" distB="0" distL="0" distR="0" wp14:anchorId="488C4089" wp14:editId="3EA351DD">
            <wp:extent cx="5943600" cy="3889375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8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0371" w:rsidRDefault="00955A51">
      <w:r>
        <w:rPr>
          <w:noProof/>
        </w:rPr>
        <w:drawing>
          <wp:inline distT="0" distB="0" distL="0" distR="0" wp14:anchorId="6A776431" wp14:editId="79679603">
            <wp:extent cx="5943600" cy="3649980"/>
            <wp:effectExtent l="0" t="0" r="0" b="762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9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80371">
        <w:br w:type="page"/>
      </w:r>
    </w:p>
    <w:p w:rsidR="0072718C" w:rsidRDefault="0072718C" w:rsidP="00D24D37">
      <w:r>
        <w:rPr>
          <w:noProof/>
        </w:rPr>
        <w:lastRenderedPageBreak/>
        <w:drawing>
          <wp:inline distT="0" distB="0" distL="0" distR="0" wp14:anchorId="77C2636A" wp14:editId="2464DE40">
            <wp:extent cx="3552825" cy="209761"/>
            <wp:effectExtent l="0" t="0" r="0" b="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3789171" cy="22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3988" w:rsidRDefault="00887B81" w:rsidP="00D24D37">
      <w:r w:rsidRPr="00887B81">
        <w:rPr>
          <w:noProof/>
        </w:rPr>
        <w:drawing>
          <wp:inline distT="0" distB="0" distL="0" distR="0" wp14:anchorId="6D7F07E7" wp14:editId="33BDD8B6">
            <wp:extent cx="5943600" cy="2929890"/>
            <wp:effectExtent l="0" t="0" r="0" b="381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5F77" w:rsidRDefault="00985F77" w:rsidP="00D24D37">
      <w:r w:rsidRPr="00985F77">
        <w:drawing>
          <wp:inline distT="0" distB="0" distL="0" distR="0" wp14:anchorId="4DF8C6ED" wp14:editId="4800889E">
            <wp:extent cx="3905250" cy="197542"/>
            <wp:effectExtent l="0" t="0" r="0" b="0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4183068" cy="211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4D37" w:rsidRDefault="002F5980" w:rsidP="00D24D37">
      <w:r w:rsidRPr="002F5980">
        <w:rPr>
          <w:noProof/>
        </w:rPr>
        <w:drawing>
          <wp:inline distT="0" distB="0" distL="0" distR="0" wp14:anchorId="4FFAE540" wp14:editId="7E3BC3CA">
            <wp:extent cx="5943600" cy="3098800"/>
            <wp:effectExtent l="0" t="0" r="0" b="635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0E3B" w:rsidRDefault="00A438D3" w:rsidP="00D21C4A">
      <w:pPr>
        <w:jc w:val="center"/>
        <w:rPr>
          <w:b/>
        </w:rPr>
      </w:pPr>
      <w:r>
        <w:rPr>
          <w:noProof/>
        </w:rPr>
        <w:drawing>
          <wp:inline distT="0" distB="0" distL="0" distR="0" wp14:anchorId="7AFEFC7E" wp14:editId="041A07DA">
            <wp:extent cx="2943225" cy="246477"/>
            <wp:effectExtent l="0" t="0" r="0" b="1270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3126355" cy="261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C0E3B">
        <w:rPr>
          <w:b/>
        </w:rPr>
        <w:br w:type="page"/>
      </w:r>
    </w:p>
    <w:p w:rsidR="00DC0E3B" w:rsidRDefault="00CA4086" w:rsidP="00DC0E3B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36A8A681" wp14:editId="7FCDC34A">
            <wp:extent cx="1200150" cy="276958"/>
            <wp:effectExtent l="0" t="0" r="0" b="8890"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1257132" cy="290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C0E3B" w:rsidRPr="00DC0E3B">
        <w:rPr>
          <w:b/>
          <w:noProof/>
        </w:rPr>
        <w:drawing>
          <wp:inline distT="0" distB="0" distL="0" distR="0" wp14:anchorId="7712C902" wp14:editId="16D43EDA">
            <wp:extent cx="5943600" cy="339090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16FA" w:rsidRDefault="007B16FA" w:rsidP="00DC0E3B">
      <w:pPr>
        <w:rPr>
          <w:b/>
        </w:rPr>
      </w:pPr>
    </w:p>
    <w:p w:rsidR="00F5491F" w:rsidRDefault="00CA4086" w:rsidP="007B16FA">
      <w:r>
        <w:rPr>
          <w:noProof/>
        </w:rPr>
        <w:drawing>
          <wp:inline distT="0" distB="0" distL="0" distR="0" wp14:anchorId="5FCC9F88" wp14:editId="497BAE21">
            <wp:extent cx="6391275" cy="3188126"/>
            <wp:effectExtent l="0" t="0" r="0" b="0"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6410707" cy="3197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B16FA">
        <w:rPr>
          <w:noProof/>
        </w:rPr>
        <w:drawing>
          <wp:inline distT="0" distB="0" distL="0" distR="0" wp14:anchorId="35EDC194" wp14:editId="41F342F7">
            <wp:extent cx="5943600" cy="3048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7"/>
                    <a:srcRect b="60396"/>
                    <a:stretch/>
                  </pic:blipFill>
                  <pic:spPr bwMode="auto">
                    <a:xfrm>
                      <a:off x="0" y="0"/>
                      <a:ext cx="5943600" cy="304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5491F" w:rsidRDefault="00F5491F">
      <w:r>
        <w:br w:type="page"/>
      </w:r>
    </w:p>
    <w:p w:rsidR="00F57389" w:rsidRDefault="00F50890" w:rsidP="007B16FA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34AD4B76" wp14:editId="1F014D0D">
            <wp:extent cx="5943600" cy="2087880"/>
            <wp:effectExtent l="0" t="0" r="0" b="7620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7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16FA" w:rsidRDefault="00995FFE" w:rsidP="007B16FA">
      <w:pPr>
        <w:rPr>
          <w:b/>
        </w:rPr>
      </w:pPr>
      <w:r w:rsidRPr="00995FFE">
        <w:rPr>
          <w:b/>
          <w:noProof/>
        </w:rPr>
        <w:drawing>
          <wp:inline distT="0" distB="0" distL="0" distR="0" wp14:anchorId="33D405F2" wp14:editId="7D028409">
            <wp:extent cx="5943600" cy="285750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7389" w:rsidRDefault="00F57389" w:rsidP="007B16FA">
      <w:r>
        <w:rPr>
          <w:noProof/>
        </w:rPr>
        <w:drawing>
          <wp:inline distT="0" distB="0" distL="0" distR="0" wp14:anchorId="3A08B702" wp14:editId="452EE056">
            <wp:extent cx="5943600" cy="1638300"/>
            <wp:effectExtent l="0" t="0" r="0" b="0"/>
            <wp:docPr id="141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7389" w:rsidRDefault="00F57389">
      <w:r>
        <w:br w:type="page"/>
      </w:r>
    </w:p>
    <w:p w:rsidR="00E8764C" w:rsidRDefault="00673679" w:rsidP="007B16FA">
      <w:r>
        <w:rPr>
          <w:noProof/>
        </w:rPr>
        <w:lastRenderedPageBreak/>
        <w:drawing>
          <wp:inline distT="0" distB="0" distL="0" distR="0" wp14:anchorId="048D10A4" wp14:editId="64D8A47B">
            <wp:extent cx="5943600" cy="328295"/>
            <wp:effectExtent l="0" t="0" r="0" b="0"/>
            <wp:docPr id="149" name="Picture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5FFE" w:rsidRDefault="00995FFE" w:rsidP="007B16FA">
      <w:r w:rsidRPr="00995FFE">
        <w:rPr>
          <w:noProof/>
        </w:rPr>
        <w:drawing>
          <wp:inline distT="0" distB="0" distL="0" distR="0" wp14:anchorId="2B6E3929" wp14:editId="3BCF925B">
            <wp:extent cx="5943600" cy="332232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2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11B8" w:rsidRDefault="005011B8" w:rsidP="007B16FA">
      <w:r w:rsidRPr="005011B8">
        <w:rPr>
          <w:noProof/>
        </w:rPr>
        <w:drawing>
          <wp:inline distT="0" distB="0" distL="0" distR="0" wp14:anchorId="63CB0D33" wp14:editId="516E0C37">
            <wp:extent cx="5943600" cy="421767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17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55C8" w:rsidRDefault="001A34BF" w:rsidP="002078DB">
      <w:r>
        <w:rPr>
          <w:noProof/>
        </w:rPr>
        <w:lastRenderedPageBreak/>
        <w:drawing>
          <wp:inline distT="0" distB="0" distL="0" distR="0" wp14:anchorId="52C1C748" wp14:editId="53674512">
            <wp:extent cx="6259053" cy="4371975"/>
            <wp:effectExtent l="0" t="0" r="8890" b="0"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6264746" cy="4375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55C8">
        <w:rPr>
          <w:noProof/>
        </w:rPr>
        <w:drawing>
          <wp:inline distT="0" distB="0" distL="0" distR="0" wp14:anchorId="66542F2B" wp14:editId="0B7D7554">
            <wp:extent cx="5943600" cy="1348740"/>
            <wp:effectExtent l="0" t="0" r="0" b="381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4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3EDF" w:rsidRDefault="006F3EDF" w:rsidP="002078DB"/>
    <w:p w:rsidR="00E27798" w:rsidRDefault="00E27798">
      <w:r>
        <w:br w:type="page"/>
      </w:r>
    </w:p>
    <w:p w:rsidR="00B65BDF" w:rsidRDefault="00D02522" w:rsidP="002078DB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0BF43913" wp14:editId="757152B7">
            <wp:extent cx="5943600" cy="1238250"/>
            <wp:effectExtent l="0" t="0" r="0" b="0"/>
            <wp:docPr id="146" name="Picture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27798" w:rsidRPr="00E27798">
        <w:rPr>
          <w:noProof/>
        </w:rPr>
        <w:drawing>
          <wp:inline distT="0" distB="0" distL="0" distR="0" wp14:anchorId="15083A5B" wp14:editId="006C0323">
            <wp:extent cx="5943600" cy="2590800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215C" w:rsidRDefault="0041215C" w:rsidP="002078DB">
      <w:r>
        <w:rPr>
          <w:noProof/>
        </w:rPr>
        <w:drawing>
          <wp:inline distT="0" distB="0" distL="0" distR="0" wp14:anchorId="55DAF586" wp14:editId="6755019A">
            <wp:extent cx="5943600" cy="675640"/>
            <wp:effectExtent l="0" t="0" r="0" b="0"/>
            <wp:docPr id="147" name="Picture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5BDF" w:rsidRDefault="00B65BDF" w:rsidP="002078DB">
      <w:r w:rsidRPr="00B65BDF">
        <w:rPr>
          <w:noProof/>
        </w:rPr>
        <w:drawing>
          <wp:inline distT="0" distB="0" distL="0" distR="0" wp14:anchorId="4BA17840" wp14:editId="0907AC1B">
            <wp:extent cx="5943600" cy="3291840"/>
            <wp:effectExtent l="0" t="0" r="0" b="381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2EC5" w:rsidRDefault="00B22EC5" w:rsidP="002078DB">
      <w:r w:rsidRPr="00B22EC5">
        <w:rPr>
          <w:noProof/>
        </w:rPr>
        <w:lastRenderedPageBreak/>
        <w:drawing>
          <wp:inline distT="0" distB="0" distL="0" distR="0" wp14:anchorId="07117378" wp14:editId="220F48FF">
            <wp:extent cx="5943600" cy="3200400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4B61" w:rsidRDefault="006F4B61" w:rsidP="002078DB">
      <w:r w:rsidRPr="006F4B61">
        <w:rPr>
          <w:noProof/>
        </w:rPr>
        <w:drawing>
          <wp:inline distT="0" distB="0" distL="0" distR="0" wp14:anchorId="36D4F9C3" wp14:editId="1275ED10">
            <wp:extent cx="5943600" cy="3516630"/>
            <wp:effectExtent l="0" t="0" r="0" b="762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6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6DC7" w:rsidRDefault="001F6DC7">
      <w:r>
        <w:br w:type="page"/>
      </w:r>
    </w:p>
    <w:p w:rsidR="001F6DC7" w:rsidRDefault="0041215C" w:rsidP="002078DB">
      <w:r>
        <w:rPr>
          <w:noProof/>
        </w:rPr>
        <w:lastRenderedPageBreak/>
        <w:drawing>
          <wp:inline distT="0" distB="0" distL="0" distR="0" wp14:anchorId="138CE09C" wp14:editId="2EB7448B">
            <wp:extent cx="5943600" cy="256540"/>
            <wp:effectExtent l="0" t="0" r="0" b="0"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1D03" w:rsidRDefault="001D74F1">
      <w:r w:rsidRPr="001D74F1">
        <w:rPr>
          <w:noProof/>
        </w:rPr>
        <w:drawing>
          <wp:inline distT="0" distB="0" distL="0" distR="0" wp14:anchorId="61122E8B" wp14:editId="2CC455E2">
            <wp:extent cx="5943600" cy="337185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6DC7" w:rsidRDefault="001F6DC7">
      <w:r>
        <w:rPr>
          <w:noProof/>
        </w:rPr>
        <w:drawing>
          <wp:inline distT="0" distB="0" distL="0" distR="0" wp14:anchorId="40DF73B3" wp14:editId="1F4848E0">
            <wp:extent cx="5943600" cy="1192530"/>
            <wp:effectExtent l="0" t="0" r="0" b="762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9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0360" w:rsidRDefault="001A34BF">
      <w:r>
        <w:rPr>
          <w:noProof/>
        </w:rPr>
        <w:drawing>
          <wp:inline distT="0" distB="0" distL="0" distR="0" wp14:anchorId="4AD48C4E" wp14:editId="567A14C4">
            <wp:extent cx="5943600" cy="2436495"/>
            <wp:effectExtent l="0" t="0" r="0" b="1905"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0360">
        <w:br w:type="page"/>
      </w:r>
    </w:p>
    <w:p w:rsidR="009B60D2" w:rsidRDefault="009B60D2" w:rsidP="00B16355">
      <w:r>
        <w:rPr>
          <w:noProof/>
        </w:rPr>
        <w:lastRenderedPageBreak/>
        <w:drawing>
          <wp:inline distT="0" distB="0" distL="0" distR="0" wp14:anchorId="64FF9AB8" wp14:editId="05EE8000">
            <wp:extent cx="5943600" cy="2388870"/>
            <wp:effectExtent l="0" t="0" r="0" b="0"/>
            <wp:docPr id="145" name="Picture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27AB" w:rsidRDefault="001227AB" w:rsidP="00B16355">
      <w:r w:rsidRPr="001227AB">
        <w:drawing>
          <wp:inline distT="0" distB="0" distL="0" distR="0" wp14:anchorId="0CCEFDDB" wp14:editId="36C324DB">
            <wp:extent cx="5943600" cy="504825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4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5D22" w:rsidRDefault="009F5D22" w:rsidP="00B16355"/>
    <w:p w:rsidR="009F5D22" w:rsidRDefault="009F5D22" w:rsidP="00B16355"/>
    <w:p w:rsidR="009F5D22" w:rsidRDefault="001227AB" w:rsidP="00B16355">
      <w:r w:rsidRPr="001227AB">
        <w:lastRenderedPageBreak/>
        <w:drawing>
          <wp:inline distT="0" distB="0" distL="0" distR="0" wp14:anchorId="24799633" wp14:editId="3E959679">
            <wp:extent cx="5943600" cy="3895725"/>
            <wp:effectExtent l="0" t="0" r="0" b="952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27AB" w:rsidRDefault="001227AB">
      <w:r w:rsidRPr="001227AB">
        <w:drawing>
          <wp:inline distT="0" distB="0" distL="0" distR="0" wp14:anchorId="7DB7C16E" wp14:editId="4D73F85E">
            <wp:extent cx="5943600" cy="4191000"/>
            <wp:effectExtent l="0" t="0" r="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6D07" w:rsidRDefault="005E7AF8" w:rsidP="00B16355">
      <w:r w:rsidRPr="005E7AF8">
        <w:lastRenderedPageBreak/>
        <w:drawing>
          <wp:inline distT="0" distB="0" distL="0" distR="0" wp14:anchorId="3E01AB6C" wp14:editId="5544EACC">
            <wp:extent cx="5943600" cy="4333875"/>
            <wp:effectExtent l="0" t="0" r="0" b="952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3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59FD" w:rsidRDefault="00EF59FD" w:rsidP="00B16355">
      <w:r w:rsidRPr="00EF59FD">
        <w:drawing>
          <wp:inline distT="0" distB="0" distL="0" distR="0" wp14:anchorId="1E0BD1D4" wp14:editId="5F0038E7">
            <wp:extent cx="5943600" cy="3752850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59FD" w:rsidRDefault="00EF59FD" w:rsidP="00B16355">
      <w:r w:rsidRPr="00EF59FD">
        <w:lastRenderedPageBreak/>
        <w:drawing>
          <wp:inline distT="0" distB="0" distL="0" distR="0" wp14:anchorId="0EEED3FA" wp14:editId="5996AC39">
            <wp:extent cx="5943600" cy="3857625"/>
            <wp:effectExtent l="0" t="0" r="0" b="952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06EB" w:rsidRDefault="005906EB" w:rsidP="00B16355">
      <w:r w:rsidRPr="005906EB">
        <w:drawing>
          <wp:inline distT="0" distB="0" distL="0" distR="0" wp14:anchorId="3CA1098D" wp14:editId="1112227F">
            <wp:extent cx="5943600" cy="4124325"/>
            <wp:effectExtent l="0" t="0" r="0" b="952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4A9B" w:rsidRDefault="00C154C3" w:rsidP="00B16355">
      <w:r w:rsidRPr="00C154C3">
        <w:lastRenderedPageBreak/>
        <w:drawing>
          <wp:inline distT="0" distB="0" distL="0" distR="0" wp14:anchorId="687E95F8" wp14:editId="6D1AFAD7">
            <wp:extent cx="5943600" cy="4105275"/>
            <wp:effectExtent l="0" t="0" r="0" b="9525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54C3" w:rsidRDefault="00154A9B" w:rsidP="00B16355">
      <w:r w:rsidRPr="00154A9B">
        <w:drawing>
          <wp:inline distT="0" distB="0" distL="0" distR="0" wp14:anchorId="6A46C747" wp14:editId="25F2C7E4">
            <wp:extent cx="5943600" cy="3981450"/>
            <wp:effectExtent l="0" t="0" r="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7569" w:rsidRDefault="00EA7569" w:rsidP="00B16355">
      <w:r w:rsidRPr="00EA7569">
        <w:lastRenderedPageBreak/>
        <w:drawing>
          <wp:inline distT="0" distB="0" distL="0" distR="0" wp14:anchorId="0467CD99" wp14:editId="5B860201">
            <wp:extent cx="5943600" cy="3629025"/>
            <wp:effectExtent l="0" t="0" r="0" b="952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25CF" w:rsidRDefault="000725CF" w:rsidP="00B16355">
      <w:r w:rsidRPr="000725CF">
        <w:drawing>
          <wp:inline distT="0" distB="0" distL="0" distR="0" wp14:anchorId="673B95DA" wp14:editId="50F3FD89">
            <wp:extent cx="5943600" cy="4029075"/>
            <wp:effectExtent l="0" t="0" r="0" b="9525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35DE" w:rsidRDefault="009F5D22" w:rsidP="00B16355"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07BB41F5">
            <wp:simplePos x="0" y="0"/>
            <wp:positionH relativeFrom="column">
              <wp:posOffset>-104775</wp:posOffset>
            </wp:positionH>
            <wp:positionV relativeFrom="paragraph">
              <wp:posOffset>537210</wp:posOffset>
            </wp:positionV>
            <wp:extent cx="5943600" cy="1188720"/>
            <wp:effectExtent l="0" t="0" r="0" b="0"/>
            <wp:wrapSquare wrapText="bothSides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88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035DE">
        <w:t>I will be using and showing you what would have happened if the project was successful by displaying the information from the sample project given to us by the professor.</w:t>
      </w:r>
    </w:p>
    <w:p w:rsidR="00B035DE" w:rsidRDefault="00B035DE" w:rsidP="009F5D22"/>
    <w:p w:rsidR="009F5D22" w:rsidRDefault="009F5D22">
      <w:r>
        <w:rPr>
          <w:noProof/>
        </w:rPr>
        <w:drawing>
          <wp:inline distT="0" distB="0" distL="0" distR="0" wp14:anchorId="4B698CB1" wp14:editId="7144AA9B">
            <wp:extent cx="5915025" cy="1276350"/>
            <wp:effectExtent l="0" t="0" r="9525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5915025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5D22" w:rsidRDefault="009F5D22" w:rsidP="009F5D22">
      <w:r>
        <w:rPr>
          <w:noProof/>
        </w:rPr>
        <w:drawing>
          <wp:inline distT="0" distB="0" distL="0" distR="0" wp14:anchorId="07DB53B2" wp14:editId="42D98283">
            <wp:extent cx="6657975" cy="4429125"/>
            <wp:effectExtent l="0" t="0" r="9525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6657975" cy="442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5D22" w:rsidRDefault="00343085" w:rsidP="009F5D22"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22F891DC">
            <wp:simplePos x="0" y="0"/>
            <wp:positionH relativeFrom="margin">
              <wp:align>center</wp:align>
            </wp:positionH>
            <wp:positionV relativeFrom="paragraph">
              <wp:posOffset>3705225</wp:posOffset>
            </wp:positionV>
            <wp:extent cx="6486525" cy="4429125"/>
            <wp:effectExtent l="0" t="0" r="9525" b="9525"/>
            <wp:wrapTopAndBottom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6525" cy="4429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F5D22">
        <w:rPr>
          <w:noProof/>
        </w:rPr>
        <w:drawing>
          <wp:inline distT="0" distB="0" distL="0" distR="0" wp14:anchorId="146A0099" wp14:editId="41A5ADF2">
            <wp:extent cx="6467475" cy="3648075"/>
            <wp:effectExtent l="0" t="0" r="9525" b="95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6467475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4AC2" w:rsidRDefault="00E12247" w:rsidP="00257B6B">
      <w:pPr>
        <w:jc w:val="center"/>
      </w:pPr>
      <w:r>
        <w:rPr>
          <w:noProof/>
        </w:rPr>
        <w:lastRenderedPageBreak/>
        <w:drawing>
          <wp:inline distT="0" distB="0" distL="0" distR="0" wp14:anchorId="34585CA0" wp14:editId="1B7829B6">
            <wp:extent cx="6410325" cy="2943225"/>
            <wp:effectExtent l="0" t="0" r="9525" b="952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6410325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4AC2">
        <w:rPr>
          <w:noProof/>
        </w:rPr>
        <w:drawing>
          <wp:inline distT="0" distB="0" distL="0" distR="0" wp14:anchorId="334D4B39" wp14:editId="04F582B4">
            <wp:extent cx="6019800" cy="4924425"/>
            <wp:effectExtent l="0" t="0" r="0" b="952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6019800" cy="492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4AC2">
        <w:rPr>
          <w:noProof/>
        </w:rPr>
        <w:lastRenderedPageBreak/>
        <w:drawing>
          <wp:inline distT="0" distB="0" distL="0" distR="0" wp14:anchorId="53432EB1" wp14:editId="5A2279D3">
            <wp:extent cx="4686300" cy="3114675"/>
            <wp:effectExtent l="0" t="0" r="0" b="952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4686300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4AC2">
        <w:rPr>
          <w:noProof/>
        </w:rPr>
        <w:drawing>
          <wp:inline distT="0" distB="0" distL="0" distR="0" wp14:anchorId="5BEA272C" wp14:editId="38FF4912">
            <wp:extent cx="6419850" cy="5038725"/>
            <wp:effectExtent l="0" t="0" r="0" b="952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6419850" cy="503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4AC2" w:rsidRDefault="00E44AC2" w:rsidP="00E44AC2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5B8B8F15" wp14:editId="4E3C9EE5">
            <wp:extent cx="6467475" cy="7886700"/>
            <wp:effectExtent l="0" t="0" r="9525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6467475" cy="788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44AC2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192D57D0" wp14:editId="57F555D0">
            <wp:extent cx="6353175" cy="7896225"/>
            <wp:effectExtent l="0" t="0" r="9525" b="952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6353175" cy="789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1F24" w:rsidRDefault="00E81F24">
      <w:pPr>
        <w:rPr>
          <w:noProof/>
        </w:rPr>
      </w:pPr>
      <w:r>
        <w:rPr>
          <w:noProof/>
        </w:rPr>
        <w:br w:type="page"/>
      </w:r>
    </w:p>
    <w:p w:rsidR="00E81F24" w:rsidRDefault="00E81F24" w:rsidP="00E44AC2">
      <w:r>
        <w:rPr>
          <w:noProof/>
        </w:rPr>
        <w:lastRenderedPageBreak/>
        <w:drawing>
          <wp:inline distT="0" distB="0" distL="0" distR="0" wp14:anchorId="20B6E791" wp14:editId="487CD2C9">
            <wp:extent cx="6438900" cy="8296275"/>
            <wp:effectExtent l="0" t="0" r="0" b="952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6438900" cy="829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7FD6" w:rsidRDefault="005A0F6C" w:rsidP="005A0F6C">
      <w:r>
        <w:rPr>
          <w:noProof/>
        </w:rPr>
        <w:lastRenderedPageBreak/>
        <w:drawing>
          <wp:inline distT="0" distB="0" distL="0" distR="0" wp14:anchorId="0EF973A9" wp14:editId="0E14F695">
            <wp:extent cx="6577965" cy="4305300"/>
            <wp:effectExtent l="0" t="0" r="0" b="0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6593717" cy="431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FF7FD6">
      <w:headerReference w:type="default" r:id="rId141"/>
      <w:footerReference w:type="default" r:id="rId14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15ABA" w:rsidRDefault="00B15ABA" w:rsidP="00154BDC">
      <w:pPr>
        <w:spacing w:after="0" w:line="240" w:lineRule="auto"/>
      </w:pPr>
      <w:r>
        <w:separator/>
      </w:r>
    </w:p>
  </w:endnote>
  <w:endnote w:type="continuationSeparator" w:id="0">
    <w:p w:rsidR="00B15ABA" w:rsidRDefault="00B15ABA" w:rsidP="00154B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2206065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4B398A" w:rsidRDefault="004B398A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t xml:space="preserve"> Uwa-Omed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4B398A" w:rsidRDefault="004B39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15ABA" w:rsidRDefault="00B15ABA" w:rsidP="00154BDC">
      <w:pPr>
        <w:spacing w:after="0" w:line="240" w:lineRule="auto"/>
      </w:pPr>
      <w:r>
        <w:separator/>
      </w:r>
    </w:p>
  </w:footnote>
  <w:footnote w:type="continuationSeparator" w:id="0">
    <w:p w:rsidR="00B15ABA" w:rsidRDefault="00B15ABA" w:rsidP="00154B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4BDC" w:rsidRDefault="00F40418">
    <w:pPr>
      <w:pStyle w:val="Header"/>
    </w:pPr>
    <w:r>
      <w:t>Efosa Uwa-Omede</w:t>
    </w:r>
    <w:r w:rsidR="00154BDC">
      <w:ptab w:relativeTo="margin" w:alignment="center" w:leader="none"/>
    </w:r>
    <w:r w:rsidR="001023CA">
      <w:t xml:space="preserve">Computer Networks </w:t>
    </w:r>
    <w:r>
      <w:t>CSCI-690-M01-2018FA-S</w:t>
    </w:r>
    <w:r w:rsidR="00154BDC">
      <w:ptab w:relativeTo="margin" w:alignment="right" w:leader="none"/>
    </w:r>
    <w:r>
      <w:t>12/13/20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D970D1"/>
    <w:multiLevelType w:val="hybridMultilevel"/>
    <w:tmpl w:val="CE286B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E4564F"/>
    <w:multiLevelType w:val="multilevel"/>
    <w:tmpl w:val="31A84F5A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45B45229"/>
    <w:multiLevelType w:val="multilevel"/>
    <w:tmpl w:val="53E2864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6CA42F35"/>
    <w:multiLevelType w:val="multilevel"/>
    <w:tmpl w:val="73946BE6"/>
    <w:lvl w:ilvl="0">
      <w:start w:val="3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yNTG0MDUxNjEztzBW0lEKTi0uzszPAykwNKwFAIcMwEAtAAAA"/>
  </w:docVars>
  <w:rsids>
    <w:rsidRoot w:val="00FF39A5"/>
    <w:rsid w:val="00006BC9"/>
    <w:rsid w:val="00021C7D"/>
    <w:rsid w:val="0002499F"/>
    <w:rsid w:val="00030957"/>
    <w:rsid w:val="00035640"/>
    <w:rsid w:val="00042022"/>
    <w:rsid w:val="00046C8F"/>
    <w:rsid w:val="0005056C"/>
    <w:rsid w:val="00066953"/>
    <w:rsid w:val="000725CF"/>
    <w:rsid w:val="000736DA"/>
    <w:rsid w:val="00077104"/>
    <w:rsid w:val="00082591"/>
    <w:rsid w:val="00086AE5"/>
    <w:rsid w:val="00086DD5"/>
    <w:rsid w:val="000955C8"/>
    <w:rsid w:val="000A5D87"/>
    <w:rsid w:val="000B0360"/>
    <w:rsid w:val="000B0678"/>
    <w:rsid w:val="000B6D07"/>
    <w:rsid w:val="000E4FA3"/>
    <w:rsid w:val="001023CA"/>
    <w:rsid w:val="00105073"/>
    <w:rsid w:val="0011273C"/>
    <w:rsid w:val="00112B44"/>
    <w:rsid w:val="00114236"/>
    <w:rsid w:val="001219E5"/>
    <w:rsid w:val="001227AB"/>
    <w:rsid w:val="00132CF5"/>
    <w:rsid w:val="00134724"/>
    <w:rsid w:val="00137F2A"/>
    <w:rsid w:val="00142720"/>
    <w:rsid w:val="001536C6"/>
    <w:rsid w:val="00154A9B"/>
    <w:rsid w:val="00154BDC"/>
    <w:rsid w:val="00156168"/>
    <w:rsid w:val="00157659"/>
    <w:rsid w:val="001654E7"/>
    <w:rsid w:val="001844A4"/>
    <w:rsid w:val="001908EA"/>
    <w:rsid w:val="001A34BF"/>
    <w:rsid w:val="001B21AC"/>
    <w:rsid w:val="001B2606"/>
    <w:rsid w:val="001D480E"/>
    <w:rsid w:val="001D50BF"/>
    <w:rsid w:val="001D74F1"/>
    <w:rsid w:val="001E75E8"/>
    <w:rsid w:val="001F2A37"/>
    <w:rsid w:val="001F6DC7"/>
    <w:rsid w:val="00200E4F"/>
    <w:rsid w:val="002078DB"/>
    <w:rsid w:val="00211565"/>
    <w:rsid w:val="00211E35"/>
    <w:rsid w:val="00247186"/>
    <w:rsid w:val="00252E44"/>
    <w:rsid w:val="00257B6B"/>
    <w:rsid w:val="002733FB"/>
    <w:rsid w:val="00294B81"/>
    <w:rsid w:val="002B6789"/>
    <w:rsid w:val="002B7677"/>
    <w:rsid w:val="002D4CBA"/>
    <w:rsid w:val="002E06E2"/>
    <w:rsid w:val="002F0E06"/>
    <w:rsid w:val="002F45BF"/>
    <w:rsid w:val="002F5980"/>
    <w:rsid w:val="0030024F"/>
    <w:rsid w:val="00304CF0"/>
    <w:rsid w:val="00305C8A"/>
    <w:rsid w:val="003118A0"/>
    <w:rsid w:val="00323988"/>
    <w:rsid w:val="00335A9D"/>
    <w:rsid w:val="00343085"/>
    <w:rsid w:val="00361920"/>
    <w:rsid w:val="0036555D"/>
    <w:rsid w:val="003742D3"/>
    <w:rsid w:val="00394379"/>
    <w:rsid w:val="003A3ADF"/>
    <w:rsid w:val="003D7F02"/>
    <w:rsid w:val="003E0344"/>
    <w:rsid w:val="003E4C6C"/>
    <w:rsid w:val="0041215C"/>
    <w:rsid w:val="004235CF"/>
    <w:rsid w:val="00423D44"/>
    <w:rsid w:val="004609E7"/>
    <w:rsid w:val="00482775"/>
    <w:rsid w:val="004B398A"/>
    <w:rsid w:val="004E0855"/>
    <w:rsid w:val="00500C36"/>
    <w:rsid w:val="005011B8"/>
    <w:rsid w:val="005122FE"/>
    <w:rsid w:val="00515E7A"/>
    <w:rsid w:val="005205B3"/>
    <w:rsid w:val="005247F1"/>
    <w:rsid w:val="00534AE5"/>
    <w:rsid w:val="00551426"/>
    <w:rsid w:val="00564C16"/>
    <w:rsid w:val="00575001"/>
    <w:rsid w:val="005906EB"/>
    <w:rsid w:val="005A0F6C"/>
    <w:rsid w:val="005A7D2F"/>
    <w:rsid w:val="005B4BF3"/>
    <w:rsid w:val="005D0373"/>
    <w:rsid w:val="005E7AF8"/>
    <w:rsid w:val="005F5806"/>
    <w:rsid w:val="005F669D"/>
    <w:rsid w:val="00605C4B"/>
    <w:rsid w:val="00617AC1"/>
    <w:rsid w:val="00625B3F"/>
    <w:rsid w:val="00652CE4"/>
    <w:rsid w:val="0066789A"/>
    <w:rsid w:val="00673679"/>
    <w:rsid w:val="00684599"/>
    <w:rsid w:val="006A60BB"/>
    <w:rsid w:val="006D2B07"/>
    <w:rsid w:val="006D33AA"/>
    <w:rsid w:val="006E5F36"/>
    <w:rsid w:val="006F3EDF"/>
    <w:rsid w:val="006F4B61"/>
    <w:rsid w:val="006F720F"/>
    <w:rsid w:val="0070178B"/>
    <w:rsid w:val="0070744D"/>
    <w:rsid w:val="00710FF8"/>
    <w:rsid w:val="007209F9"/>
    <w:rsid w:val="0072718C"/>
    <w:rsid w:val="00743041"/>
    <w:rsid w:val="0075381A"/>
    <w:rsid w:val="00765614"/>
    <w:rsid w:val="00776E0A"/>
    <w:rsid w:val="00777D9C"/>
    <w:rsid w:val="007A2187"/>
    <w:rsid w:val="007B16FA"/>
    <w:rsid w:val="007B2B4B"/>
    <w:rsid w:val="007F316C"/>
    <w:rsid w:val="007F55F0"/>
    <w:rsid w:val="00804CB0"/>
    <w:rsid w:val="0080705A"/>
    <w:rsid w:val="00830B13"/>
    <w:rsid w:val="00887B81"/>
    <w:rsid w:val="008B54BC"/>
    <w:rsid w:val="008D20C8"/>
    <w:rsid w:val="008F5976"/>
    <w:rsid w:val="00901C95"/>
    <w:rsid w:val="00923D2C"/>
    <w:rsid w:val="00933687"/>
    <w:rsid w:val="00936495"/>
    <w:rsid w:val="00937C9A"/>
    <w:rsid w:val="00947FB7"/>
    <w:rsid w:val="00955A51"/>
    <w:rsid w:val="00977149"/>
    <w:rsid w:val="00985F77"/>
    <w:rsid w:val="00995FFE"/>
    <w:rsid w:val="009A30FF"/>
    <w:rsid w:val="009B29C1"/>
    <w:rsid w:val="009B60D2"/>
    <w:rsid w:val="009D770B"/>
    <w:rsid w:val="009F0F09"/>
    <w:rsid w:val="009F5D22"/>
    <w:rsid w:val="00A10103"/>
    <w:rsid w:val="00A237DE"/>
    <w:rsid w:val="00A26E60"/>
    <w:rsid w:val="00A3048D"/>
    <w:rsid w:val="00A31760"/>
    <w:rsid w:val="00A42A2D"/>
    <w:rsid w:val="00A438D3"/>
    <w:rsid w:val="00A51D03"/>
    <w:rsid w:val="00A5420B"/>
    <w:rsid w:val="00A54F76"/>
    <w:rsid w:val="00A56893"/>
    <w:rsid w:val="00A57744"/>
    <w:rsid w:val="00A64E47"/>
    <w:rsid w:val="00A70D0C"/>
    <w:rsid w:val="00A72417"/>
    <w:rsid w:val="00A857FF"/>
    <w:rsid w:val="00AA0345"/>
    <w:rsid w:val="00AD2D91"/>
    <w:rsid w:val="00AD668E"/>
    <w:rsid w:val="00AE2DC8"/>
    <w:rsid w:val="00AE60C1"/>
    <w:rsid w:val="00B035DE"/>
    <w:rsid w:val="00B100A2"/>
    <w:rsid w:val="00B15ABA"/>
    <w:rsid w:val="00B16355"/>
    <w:rsid w:val="00B22EC5"/>
    <w:rsid w:val="00B23D71"/>
    <w:rsid w:val="00B24D55"/>
    <w:rsid w:val="00B44AC7"/>
    <w:rsid w:val="00B513B4"/>
    <w:rsid w:val="00B531F1"/>
    <w:rsid w:val="00B65BDF"/>
    <w:rsid w:val="00B67956"/>
    <w:rsid w:val="00B71E21"/>
    <w:rsid w:val="00B7476F"/>
    <w:rsid w:val="00B97311"/>
    <w:rsid w:val="00BA59AB"/>
    <w:rsid w:val="00BA6514"/>
    <w:rsid w:val="00BE28B7"/>
    <w:rsid w:val="00BF289E"/>
    <w:rsid w:val="00C06ADC"/>
    <w:rsid w:val="00C154C3"/>
    <w:rsid w:val="00C24112"/>
    <w:rsid w:val="00C33E5D"/>
    <w:rsid w:val="00C45D4C"/>
    <w:rsid w:val="00C45EC7"/>
    <w:rsid w:val="00C52FE8"/>
    <w:rsid w:val="00C532FA"/>
    <w:rsid w:val="00C626EF"/>
    <w:rsid w:val="00C72AB1"/>
    <w:rsid w:val="00C73550"/>
    <w:rsid w:val="00C77811"/>
    <w:rsid w:val="00C83DAB"/>
    <w:rsid w:val="00C84592"/>
    <w:rsid w:val="00C92BD8"/>
    <w:rsid w:val="00CA07AF"/>
    <w:rsid w:val="00CA36CD"/>
    <w:rsid w:val="00CA39EF"/>
    <w:rsid w:val="00CA4086"/>
    <w:rsid w:val="00CA6F86"/>
    <w:rsid w:val="00CC0760"/>
    <w:rsid w:val="00CC2960"/>
    <w:rsid w:val="00CC77EA"/>
    <w:rsid w:val="00CD1B05"/>
    <w:rsid w:val="00CD3956"/>
    <w:rsid w:val="00CD7312"/>
    <w:rsid w:val="00CE7F13"/>
    <w:rsid w:val="00D02522"/>
    <w:rsid w:val="00D03643"/>
    <w:rsid w:val="00D07DE9"/>
    <w:rsid w:val="00D21C4A"/>
    <w:rsid w:val="00D23875"/>
    <w:rsid w:val="00D24A64"/>
    <w:rsid w:val="00D24D37"/>
    <w:rsid w:val="00D30792"/>
    <w:rsid w:val="00D326AA"/>
    <w:rsid w:val="00D475B9"/>
    <w:rsid w:val="00D514D6"/>
    <w:rsid w:val="00D51DEA"/>
    <w:rsid w:val="00D52D94"/>
    <w:rsid w:val="00D54319"/>
    <w:rsid w:val="00D7018A"/>
    <w:rsid w:val="00D73806"/>
    <w:rsid w:val="00D76539"/>
    <w:rsid w:val="00D85E9C"/>
    <w:rsid w:val="00D92179"/>
    <w:rsid w:val="00D95E8B"/>
    <w:rsid w:val="00DA1A06"/>
    <w:rsid w:val="00DB43A7"/>
    <w:rsid w:val="00DB76A6"/>
    <w:rsid w:val="00DB7FAC"/>
    <w:rsid w:val="00DC0E3B"/>
    <w:rsid w:val="00DD31E0"/>
    <w:rsid w:val="00DF093D"/>
    <w:rsid w:val="00DF59EA"/>
    <w:rsid w:val="00DF7630"/>
    <w:rsid w:val="00E069C2"/>
    <w:rsid w:val="00E11144"/>
    <w:rsid w:val="00E12247"/>
    <w:rsid w:val="00E27798"/>
    <w:rsid w:val="00E443F9"/>
    <w:rsid w:val="00E4469B"/>
    <w:rsid w:val="00E44AC2"/>
    <w:rsid w:val="00E52F3E"/>
    <w:rsid w:val="00E6742C"/>
    <w:rsid w:val="00E755F7"/>
    <w:rsid w:val="00E80371"/>
    <w:rsid w:val="00E81F24"/>
    <w:rsid w:val="00E8764C"/>
    <w:rsid w:val="00E944F8"/>
    <w:rsid w:val="00EA0878"/>
    <w:rsid w:val="00EA43C7"/>
    <w:rsid w:val="00EA529A"/>
    <w:rsid w:val="00EA7569"/>
    <w:rsid w:val="00EC2846"/>
    <w:rsid w:val="00ED1FA3"/>
    <w:rsid w:val="00ED4B92"/>
    <w:rsid w:val="00ED703A"/>
    <w:rsid w:val="00EE2EFD"/>
    <w:rsid w:val="00EF4D09"/>
    <w:rsid w:val="00EF59FD"/>
    <w:rsid w:val="00F053BA"/>
    <w:rsid w:val="00F367C6"/>
    <w:rsid w:val="00F37DBC"/>
    <w:rsid w:val="00F40418"/>
    <w:rsid w:val="00F50890"/>
    <w:rsid w:val="00F5491F"/>
    <w:rsid w:val="00F57389"/>
    <w:rsid w:val="00F7316F"/>
    <w:rsid w:val="00F879DF"/>
    <w:rsid w:val="00FA3407"/>
    <w:rsid w:val="00FA616F"/>
    <w:rsid w:val="00FA74B9"/>
    <w:rsid w:val="00FC2914"/>
    <w:rsid w:val="00FD5981"/>
    <w:rsid w:val="00FD7590"/>
    <w:rsid w:val="00FF39A5"/>
    <w:rsid w:val="00FF6A5E"/>
    <w:rsid w:val="00FF6FD9"/>
    <w:rsid w:val="00FF7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28B30F"/>
  <w15:chartTrackingRefBased/>
  <w15:docId w15:val="{F5CD406F-53FC-45BF-A944-A0BBB2F53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39A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F39A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39A5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2D4C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D4CBA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154B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4BDC"/>
  </w:style>
  <w:style w:type="paragraph" w:styleId="Footer">
    <w:name w:val="footer"/>
    <w:basedOn w:val="Normal"/>
    <w:link w:val="FooterChar"/>
    <w:uiPriority w:val="99"/>
    <w:unhideWhenUsed/>
    <w:rsid w:val="00154B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4BDC"/>
  </w:style>
  <w:style w:type="character" w:styleId="FollowedHyperlink">
    <w:name w:val="FollowedHyperlink"/>
    <w:basedOn w:val="DefaultParagraphFont"/>
    <w:uiPriority w:val="99"/>
    <w:semiHidden/>
    <w:unhideWhenUsed/>
    <w:rsid w:val="00FF7FD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024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1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63" Type="http://schemas.openxmlformats.org/officeDocument/2006/relationships/image" Target="media/image57.png"/><Relationship Id="rId84" Type="http://schemas.openxmlformats.org/officeDocument/2006/relationships/image" Target="media/image78.png"/><Relationship Id="rId138" Type="http://schemas.openxmlformats.org/officeDocument/2006/relationships/image" Target="media/image132.png"/><Relationship Id="rId107" Type="http://schemas.openxmlformats.org/officeDocument/2006/relationships/image" Target="media/image101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53" Type="http://schemas.openxmlformats.org/officeDocument/2006/relationships/image" Target="media/image47.png"/><Relationship Id="rId74" Type="http://schemas.openxmlformats.org/officeDocument/2006/relationships/image" Target="media/image68.png"/><Relationship Id="rId128" Type="http://schemas.openxmlformats.org/officeDocument/2006/relationships/image" Target="media/image122.png"/><Relationship Id="rId5" Type="http://schemas.openxmlformats.org/officeDocument/2006/relationships/footnotes" Target="footnotes.xml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113" Type="http://schemas.openxmlformats.org/officeDocument/2006/relationships/image" Target="media/image107.png"/><Relationship Id="rId118" Type="http://schemas.openxmlformats.org/officeDocument/2006/relationships/image" Target="media/image112.png"/><Relationship Id="rId134" Type="http://schemas.openxmlformats.org/officeDocument/2006/relationships/image" Target="media/image128.png"/><Relationship Id="rId139" Type="http://schemas.openxmlformats.org/officeDocument/2006/relationships/image" Target="media/image133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59" Type="http://schemas.openxmlformats.org/officeDocument/2006/relationships/image" Target="media/image53.png"/><Relationship Id="rId103" Type="http://schemas.openxmlformats.org/officeDocument/2006/relationships/image" Target="media/image97.png"/><Relationship Id="rId108" Type="http://schemas.openxmlformats.org/officeDocument/2006/relationships/image" Target="media/image102.png"/><Relationship Id="rId124" Type="http://schemas.openxmlformats.org/officeDocument/2006/relationships/image" Target="media/image118.png"/><Relationship Id="rId129" Type="http://schemas.openxmlformats.org/officeDocument/2006/relationships/image" Target="media/image123.png"/><Relationship Id="rId54" Type="http://schemas.openxmlformats.org/officeDocument/2006/relationships/image" Target="media/image48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40" Type="http://schemas.openxmlformats.org/officeDocument/2006/relationships/image" Target="media/image134.png"/><Relationship Id="rId145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49" Type="http://schemas.openxmlformats.org/officeDocument/2006/relationships/image" Target="media/image43.png"/><Relationship Id="rId114" Type="http://schemas.openxmlformats.org/officeDocument/2006/relationships/image" Target="media/image108.png"/><Relationship Id="rId119" Type="http://schemas.openxmlformats.org/officeDocument/2006/relationships/image" Target="media/image113.png"/><Relationship Id="rId44" Type="http://schemas.openxmlformats.org/officeDocument/2006/relationships/image" Target="media/image38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130" Type="http://schemas.openxmlformats.org/officeDocument/2006/relationships/image" Target="media/image124.png"/><Relationship Id="rId135" Type="http://schemas.openxmlformats.org/officeDocument/2006/relationships/image" Target="media/image129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109" Type="http://schemas.openxmlformats.org/officeDocument/2006/relationships/image" Target="media/image10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04" Type="http://schemas.openxmlformats.org/officeDocument/2006/relationships/image" Target="media/image98.png"/><Relationship Id="rId120" Type="http://schemas.openxmlformats.org/officeDocument/2006/relationships/image" Target="media/image114.png"/><Relationship Id="rId125" Type="http://schemas.openxmlformats.org/officeDocument/2006/relationships/image" Target="media/image119.png"/><Relationship Id="rId141" Type="http://schemas.openxmlformats.org/officeDocument/2006/relationships/header" Target="header1.xml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115" Type="http://schemas.openxmlformats.org/officeDocument/2006/relationships/image" Target="media/image109.png"/><Relationship Id="rId131" Type="http://schemas.openxmlformats.org/officeDocument/2006/relationships/image" Target="media/image125.png"/><Relationship Id="rId136" Type="http://schemas.openxmlformats.org/officeDocument/2006/relationships/image" Target="media/image130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105" Type="http://schemas.openxmlformats.org/officeDocument/2006/relationships/image" Target="media/image99.png"/><Relationship Id="rId126" Type="http://schemas.openxmlformats.org/officeDocument/2006/relationships/image" Target="media/image120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121" Type="http://schemas.openxmlformats.org/officeDocument/2006/relationships/image" Target="media/image115.png"/><Relationship Id="rId142" Type="http://schemas.openxmlformats.org/officeDocument/2006/relationships/footer" Target="footer1.xml"/><Relationship Id="rId3" Type="http://schemas.openxmlformats.org/officeDocument/2006/relationships/settings" Target="settings.xml"/><Relationship Id="rId25" Type="http://schemas.openxmlformats.org/officeDocument/2006/relationships/image" Target="media/image19.png"/><Relationship Id="rId46" Type="http://schemas.openxmlformats.org/officeDocument/2006/relationships/image" Target="media/image40.png"/><Relationship Id="rId67" Type="http://schemas.openxmlformats.org/officeDocument/2006/relationships/image" Target="media/image61.png"/><Relationship Id="rId116" Type="http://schemas.openxmlformats.org/officeDocument/2006/relationships/image" Target="media/image110.png"/><Relationship Id="rId137" Type="http://schemas.openxmlformats.org/officeDocument/2006/relationships/image" Target="media/image13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62" Type="http://schemas.openxmlformats.org/officeDocument/2006/relationships/image" Target="media/image56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111" Type="http://schemas.openxmlformats.org/officeDocument/2006/relationships/image" Target="media/image105.png"/><Relationship Id="rId132" Type="http://schemas.openxmlformats.org/officeDocument/2006/relationships/image" Target="media/image126.png"/><Relationship Id="rId15" Type="http://schemas.openxmlformats.org/officeDocument/2006/relationships/image" Target="media/image9.png"/><Relationship Id="rId36" Type="http://schemas.openxmlformats.org/officeDocument/2006/relationships/image" Target="media/image30.png"/><Relationship Id="rId57" Type="http://schemas.openxmlformats.org/officeDocument/2006/relationships/image" Target="media/image51.png"/><Relationship Id="rId106" Type="http://schemas.openxmlformats.org/officeDocument/2006/relationships/image" Target="media/image100.png"/><Relationship Id="rId127" Type="http://schemas.openxmlformats.org/officeDocument/2006/relationships/image" Target="media/image12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52" Type="http://schemas.openxmlformats.org/officeDocument/2006/relationships/image" Target="media/image46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122" Type="http://schemas.openxmlformats.org/officeDocument/2006/relationships/image" Target="media/image116.png"/><Relationship Id="rId143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26" Type="http://schemas.openxmlformats.org/officeDocument/2006/relationships/image" Target="media/image20.png"/><Relationship Id="rId47" Type="http://schemas.openxmlformats.org/officeDocument/2006/relationships/image" Target="media/image41.png"/><Relationship Id="rId68" Type="http://schemas.openxmlformats.org/officeDocument/2006/relationships/image" Target="media/image62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33" Type="http://schemas.openxmlformats.org/officeDocument/2006/relationships/image" Target="media/image127.png"/><Relationship Id="rId16" Type="http://schemas.openxmlformats.org/officeDocument/2006/relationships/image" Target="media/image10.png"/><Relationship Id="rId37" Type="http://schemas.openxmlformats.org/officeDocument/2006/relationships/image" Target="media/image31.png"/><Relationship Id="rId58" Type="http://schemas.openxmlformats.org/officeDocument/2006/relationships/image" Target="media/image52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123" Type="http://schemas.openxmlformats.org/officeDocument/2006/relationships/image" Target="media/image117.png"/><Relationship Id="rId14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01041"/>
    <w:rsid w:val="002035BF"/>
    <w:rsid w:val="00901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FCAD34CF48946E18C685EC120902289">
    <w:name w:val="FFCAD34CF48946E18C685EC120902289"/>
    <w:rsid w:val="0090104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53</Pages>
  <Words>603</Words>
  <Characters>343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fosa Uwa-Omede</dc:creator>
  <cp:keywords/>
  <dc:description/>
  <cp:lastModifiedBy>Efosa Uwa-Omede</cp:lastModifiedBy>
  <cp:revision>73</cp:revision>
  <dcterms:created xsi:type="dcterms:W3CDTF">2018-12-14T04:08:00Z</dcterms:created>
  <dcterms:modified xsi:type="dcterms:W3CDTF">2018-12-14T04:57:00Z</dcterms:modified>
</cp:coreProperties>
</file>